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FA38C" w14:textId="1BDFD65A" w:rsidR="00E540D5" w:rsidRPr="00E540D5" w:rsidRDefault="00E540D5" w:rsidP="00E540D5">
      <w:pPr>
        <w:rPr>
          <w:rFonts w:ascii="Cambria" w:hAnsi="Cambria"/>
          <w:sz w:val="48"/>
          <w:szCs w:val="48"/>
        </w:rPr>
      </w:pPr>
      <w:r w:rsidRPr="00220A81">
        <w:rPr>
          <w:rFonts w:ascii="Cambria" w:hAnsi="Cambria"/>
          <w:noProof/>
        </w:rPr>
        <w:drawing>
          <wp:inline distT="0" distB="0" distL="0" distR="0" wp14:anchorId="1CE0CBA8" wp14:editId="2A26F0EC">
            <wp:extent cx="723900" cy="723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sz w:val="48"/>
          <w:szCs w:val="48"/>
        </w:rPr>
        <w:t xml:space="preserve">     </w:t>
      </w:r>
      <w:r w:rsidR="00220A81" w:rsidRPr="00DC7245">
        <w:rPr>
          <w:rFonts w:ascii="Cambria" w:hAnsi="Cambria"/>
          <w:b/>
          <w:bCs/>
          <w:color w:val="00B050"/>
          <w:sz w:val="48"/>
          <w:szCs w:val="48"/>
        </w:rPr>
        <w:t>ENVIRONMENT</w:t>
      </w:r>
      <w:r>
        <w:rPr>
          <w:rFonts w:ascii="Cambria" w:hAnsi="Cambria"/>
          <w:sz w:val="40"/>
          <w:szCs w:val="40"/>
        </w:rPr>
        <w:t xml:space="preserve"> </w:t>
      </w:r>
      <w:r w:rsidR="00220A81" w:rsidRPr="00220A81">
        <w:rPr>
          <w:rFonts w:ascii="Cambria" w:hAnsi="Cambria"/>
          <w:sz w:val="32"/>
          <w:szCs w:val="32"/>
        </w:rPr>
        <w:t>COMMUNITY SERVICE PROGRAM</w:t>
      </w:r>
    </w:p>
    <w:p w14:paraId="3A431A30" w14:textId="1E1C635B" w:rsidR="00E540D5" w:rsidRDefault="00E540D5" w:rsidP="00E540D5">
      <w:pPr>
        <w:rPr>
          <w:rFonts w:ascii="Cambria" w:hAnsi="Cambria"/>
          <w:b/>
          <w:bCs/>
          <w:color w:val="C00000"/>
          <w:sz w:val="32"/>
          <w:szCs w:val="32"/>
        </w:rPr>
      </w:pPr>
    </w:p>
    <w:p w14:paraId="6CFF5FE7" w14:textId="1D5BB542" w:rsidR="00CC64BB" w:rsidRDefault="00DC7245" w:rsidP="00CA4099">
      <w:pPr>
        <w:jc w:val="center"/>
        <w:rPr>
          <w:rFonts w:ascii="Cambria" w:hAnsi="Cambria"/>
          <w:b/>
          <w:bCs/>
          <w:color w:val="C00000"/>
          <w:sz w:val="32"/>
          <w:szCs w:val="32"/>
        </w:rPr>
      </w:pPr>
      <w:r w:rsidRPr="000F6046">
        <w:rPr>
          <w:rFonts w:ascii="Cambria" w:hAnsi="Cambria"/>
          <w:b/>
          <w:bCs/>
          <w:color w:val="C00000"/>
          <w:sz w:val="32"/>
          <w:szCs w:val="32"/>
        </w:rPr>
        <w:t xml:space="preserve">2020 </w:t>
      </w:r>
      <w:r w:rsidR="00E540D5">
        <w:rPr>
          <w:rFonts w:ascii="Cambria" w:hAnsi="Cambria"/>
          <w:b/>
          <w:bCs/>
          <w:color w:val="C00000"/>
          <w:sz w:val="32"/>
          <w:szCs w:val="32"/>
        </w:rPr>
        <w:t xml:space="preserve">HOLIDAY </w:t>
      </w:r>
      <w:r w:rsidR="00220A81" w:rsidRPr="000F6046">
        <w:rPr>
          <w:rFonts w:ascii="Cambria" w:hAnsi="Cambria"/>
          <w:b/>
          <w:bCs/>
          <w:color w:val="C00000"/>
          <w:sz w:val="32"/>
          <w:szCs w:val="32"/>
        </w:rPr>
        <w:t>NEWSLETTER</w:t>
      </w:r>
    </w:p>
    <w:p w14:paraId="45E90EA4" w14:textId="2359ED9B" w:rsidR="00E540D5" w:rsidRDefault="00E540D5" w:rsidP="00CA4099">
      <w:pPr>
        <w:jc w:val="center"/>
        <w:rPr>
          <w:rFonts w:ascii="Cambria" w:hAnsi="Cambria"/>
          <w:b/>
          <w:bCs/>
          <w:color w:val="C00000"/>
          <w:sz w:val="32"/>
          <w:szCs w:val="32"/>
          <w:highlight w:val="yellow"/>
        </w:rPr>
      </w:pPr>
      <w:r>
        <w:rPr>
          <w:rFonts w:ascii="Cambria" w:hAnsi="Cambria"/>
          <w:b/>
          <w:bCs/>
          <w:color w:val="C00000"/>
          <w:sz w:val="32"/>
          <w:szCs w:val="32"/>
          <w:highlight w:val="yellow"/>
        </w:rPr>
        <w:t xml:space="preserve">Celebrate </w:t>
      </w:r>
      <w:r w:rsidRPr="00E540D5">
        <w:rPr>
          <w:rFonts w:ascii="Cambria" w:hAnsi="Cambria"/>
          <w:b/>
          <w:bCs/>
          <w:color w:val="C00000"/>
          <w:sz w:val="32"/>
          <w:szCs w:val="32"/>
          <w:highlight w:val="yellow"/>
        </w:rPr>
        <w:t>National Recycle Day</w:t>
      </w:r>
      <w:r>
        <w:rPr>
          <w:rFonts w:ascii="Cambria" w:hAnsi="Cambria"/>
          <w:b/>
          <w:bCs/>
          <w:color w:val="C00000"/>
          <w:sz w:val="32"/>
          <w:szCs w:val="32"/>
          <w:highlight w:val="yellow"/>
        </w:rPr>
        <w:t xml:space="preserve"> </w:t>
      </w:r>
    </w:p>
    <w:p w14:paraId="01F98C06" w14:textId="44329FC2" w:rsidR="000F6046" w:rsidRPr="00E540D5" w:rsidRDefault="00E540D5" w:rsidP="00E540D5">
      <w:pPr>
        <w:jc w:val="center"/>
        <w:rPr>
          <w:rFonts w:ascii="Cambria" w:hAnsi="Cambria"/>
          <w:b/>
          <w:bCs/>
          <w:color w:val="C00000"/>
          <w:sz w:val="32"/>
          <w:szCs w:val="32"/>
          <w:highlight w:val="yellow"/>
        </w:rPr>
      </w:pPr>
      <w:r>
        <w:rPr>
          <w:rFonts w:ascii="Cambria" w:hAnsi="Cambria"/>
          <w:b/>
          <w:bCs/>
          <w:color w:val="C00000"/>
          <w:sz w:val="32"/>
          <w:szCs w:val="32"/>
          <w:highlight w:val="yellow"/>
        </w:rPr>
        <w:t xml:space="preserve">with a </w:t>
      </w:r>
      <w:r w:rsidR="0002571D">
        <w:rPr>
          <w:rFonts w:ascii="Cambria" w:hAnsi="Cambria"/>
          <w:b/>
          <w:bCs/>
          <w:color w:val="C00000"/>
          <w:sz w:val="32"/>
          <w:szCs w:val="32"/>
          <w:highlight w:val="yellow"/>
        </w:rPr>
        <w:t>Nature Walk</w:t>
      </w:r>
      <w:r w:rsidR="008264D7">
        <w:rPr>
          <w:rFonts w:ascii="Cambria" w:hAnsi="Cambria"/>
          <w:b/>
          <w:bCs/>
          <w:color w:val="C00000"/>
          <w:sz w:val="32"/>
          <w:szCs w:val="32"/>
          <w:highlight w:val="yellow"/>
        </w:rPr>
        <w:t xml:space="preserve"> or Crafts</w:t>
      </w:r>
    </w:p>
    <w:p w14:paraId="3FC8A0D2" w14:textId="0ECE6DDC" w:rsidR="000F6046" w:rsidRPr="00E540D5" w:rsidRDefault="000F6046" w:rsidP="00CA4099">
      <w:pPr>
        <w:jc w:val="center"/>
        <w:rPr>
          <w:rFonts w:ascii="Cambria" w:hAnsi="Cambria"/>
          <w:b/>
          <w:bCs/>
          <w:color w:val="C00000"/>
          <w:sz w:val="16"/>
          <w:szCs w:val="16"/>
        </w:rPr>
      </w:pPr>
    </w:p>
    <w:p w14:paraId="20595509" w14:textId="0531EC6D" w:rsidR="000F6046" w:rsidRDefault="00E540D5" w:rsidP="00CA4099">
      <w:pPr>
        <w:jc w:val="center"/>
        <w:rPr>
          <w:rFonts w:ascii="Cambria" w:hAnsi="Cambria"/>
          <w:b/>
          <w:bCs/>
          <w:color w:val="C00000"/>
          <w:sz w:val="32"/>
          <w:szCs w:val="32"/>
        </w:rPr>
      </w:pPr>
      <w:r>
        <w:rPr>
          <w:rFonts w:ascii="Cambria" w:hAnsi="Cambria"/>
          <w:b/>
          <w:bCs/>
          <w:color w:val="C00000"/>
          <w:sz w:val="32"/>
          <w:szCs w:val="32"/>
        </w:rPr>
        <w:t>Celebrate National Recycle Day on November 15</w:t>
      </w:r>
      <w:r w:rsidRPr="00E540D5">
        <w:rPr>
          <w:rFonts w:ascii="Cambria" w:hAnsi="Cambria"/>
          <w:b/>
          <w:bCs/>
          <w:color w:val="C00000"/>
          <w:sz w:val="32"/>
          <w:szCs w:val="32"/>
          <w:vertAlign w:val="superscript"/>
        </w:rPr>
        <w:t>th</w:t>
      </w:r>
      <w:r>
        <w:rPr>
          <w:rFonts w:ascii="Cambria" w:hAnsi="Cambria"/>
          <w:b/>
          <w:bCs/>
          <w:color w:val="C00000"/>
          <w:sz w:val="32"/>
          <w:szCs w:val="32"/>
        </w:rPr>
        <w:t xml:space="preserve"> or Soon</w:t>
      </w:r>
    </w:p>
    <w:p w14:paraId="6747B928" w14:textId="45973023" w:rsidR="009F77DF" w:rsidRDefault="009F77DF" w:rsidP="00CA4099">
      <w:pPr>
        <w:jc w:val="center"/>
        <w:rPr>
          <w:rFonts w:ascii="Cambria" w:hAnsi="Cambria"/>
          <w:b/>
          <w:bCs/>
          <w:color w:val="C00000"/>
          <w:sz w:val="32"/>
          <w:szCs w:val="32"/>
        </w:rPr>
      </w:pPr>
    </w:p>
    <w:p w14:paraId="32CE1CBC" w14:textId="77777777" w:rsidR="009F77DF" w:rsidRDefault="009F77DF" w:rsidP="009F77DF">
      <w:pPr>
        <w:jc w:val="center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Take a walk outdoors and pick up trash and plastic bottles before they end up in our waterways.</w:t>
      </w:r>
    </w:p>
    <w:p w14:paraId="2831148A" w14:textId="55EC4534" w:rsidR="009F77DF" w:rsidRDefault="009F77DF" w:rsidP="009F77DF">
      <w:pPr>
        <w:jc w:val="center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 xml:space="preserve">After the summer and fall recreational use of our highways and waterways there is always so much trash thrown about. Take a walk to cleanup </w:t>
      </w:r>
      <w:r w:rsidR="00DE0A38">
        <w:rPr>
          <w:rFonts w:ascii="Cambria" w:hAnsi="Cambria"/>
          <w:b/>
          <w:bCs/>
          <w:color w:val="000000" w:themeColor="text1"/>
        </w:rPr>
        <w:t xml:space="preserve">beaches and highways </w:t>
      </w:r>
      <w:r>
        <w:rPr>
          <w:rFonts w:ascii="Cambria" w:hAnsi="Cambria"/>
          <w:b/>
          <w:bCs/>
          <w:color w:val="000000" w:themeColor="text1"/>
        </w:rPr>
        <w:t xml:space="preserve">or encourage neighborhoods to set up </w:t>
      </w:r>
      <w:r w:rsidR="00DE0A38">
        <w:rPr>
          <w:rFonts w:ascii="Cambria" w:hAnsi="Cambria"/>
          <w:b/>
          <w:bCs/>
          <w:color w:val="000000" w:themeColor="text1"/>
        </w:rPr>
        <w:t>their</w:t>
      </w:r>
      <w:r>
        <w:rPr>
          <w:rFonts w:ascii="Cambria" w:hAnsi="Cambria"/>
          <w:b/>
          <w:bCs/>
          <w:color w:val="000000" w:themeColor="text1"/>
        </w:rPr>
        <w:t xml:space="preserve"> neighborhood</w:t>
      </w:r>
      <w:r w:rsidR="00DE0A38">
        <w:rPr>
          <w:rFonts w:ascii="Cambria" w:hAnsi="Cambria"/>
          <w:b/>
          <w:bCs/>
          <w:color w:val="000000" w:themeColor="text1"/>
        </w:rPr>
        <w:t xml:space="preserve"> cleanup day.</w:t>
      </w:r>
      <w:r>
        <w:rPr>
          <w:rFonts w:ascii="Cambria" w:hAnsi="Cambria"/>
          <w:b/>
          <w:bCs/>
          <w:color w:val="000000" w:themeColor="text1"/>
        </w:rPr>
        <w:t xml:space="preserve"> </w:t>
      </w:r>
      <w:r w:rsidR="00DE0A38">
        <w:rPr>
          <w:rFonts w:ascii="Cambria" w:hAnsi="Cambria"/>
          <w:b/>
          <w:bCs/>
          <w:color w:val="000000" w:themeColor="text1"/>
        </w:rPr>
        <w:t>R</w:t>
      </w:r>
      <w:r>
        <w:rPr>
          <w:rFonts w:ascii="Cambria" w:hAnsi="Cambria"/>
          <w:b/>
          <w:bCs/>
          <w:color w:val="000000" w:themeColor="text1"/>
        </w:rPr>
        <w:t xml:space="preserve">ecycle whatever trash you recover, </w:t>
      </w:r>
    </w:p>
    <w:p w14:paraId="7DEDCD78" w14:textId="4D0BBA06" w:rsidR="009F77DF" w:rsidRDefault="009F77DF" w:rsidP="009F77DF">
      <w:pPr>
        <w:jc w:val="center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according to your local recycling rules.</w:t>
      </w:r>
    </w:p>
    <w:p w14:paraId="39E28774" w14:textId="77777777" w:rsidR="00E540D5" w:rsidRDefault="00E540D5" w:rsidP="009F77DF">
      <w:pPr>
        <w:rPr>
          <w:rFonts w:ascii="Cambria" w:hAnsi="Cambria"/>
          <w:b/>
          <w:bCs/>
          <w:color w:val="C00000"/>
          <w:sz w:val="32"/>
          <w:szCs w:val="32"/>
        </w:rPr>
      </w:pPr>
    </w:p>
    <w:p w14:paraId="050E984E" w14:textId="5E16B074" w:rsidR="00E540D5" w:rsidRPr="00E540D5" w:rsidRDefault="000F6046" w:rsidP="00E540D5">
      <w:pPr>
        <w:jc w:val="center"/>
        <w:rPr>
          <w:rFonts w:ascii="Cambria" w:hAnsi="Cambria"/>
          <w:b/>
          <w:bCs/>
          <w:color w:val="000000" w:themeColor="text1"/>
        </w:rPr>
      </w:pPr>
      <w:r w:rsidRPr="00E540D5">
        <w:rPr>
          <w:rFonts w:ascii="Cambria" w:hAnsi="Cambria"/>
          <w:b/>
          <w:bCs/>
          <w:color w:val="000000" w:themeColor="text1"/>
        </w:rPr>
        <w:t>The Fall is such a beautiful time of the year. Encourage clubs and children’s groups to tak</w:t>
      </w:r>
      <w:r w:rsidR="00E540D5" w:rsidRPr="00E540D5">
        <w:rPr>
          <w:rFonts w:ascii="Cambria" w:hAnsi="Cambria"/>
          <w:b/>
          <w:bCs/>
          <w:color w:val="000000" w:themeColor="text1"/>
        </w:rPr>
        <w:t>e</w:t>
      </w:r>
      <w:r w:rsidRPr="00E540D5">
        <w:rPr>
          <w:rFonts w:ascii="Cambria" w:hAnsi="Cambria"/>
          <w:b/>
          <w:bCs/>
          <w:color w:val="000000" w:themeColor="text1"/>
        </w:rPr>
        <w:t xml:space="preserve"> walks in nature and collect items for craft projects</w:t>
      </w:r>
      <w:r w:rsidR="00DE0A38">
        <w:rPr>
          <w:rFonts w:ascii="Cambria" w:hAnsi="Cambria"/>
          <w:b/>
          <w:bCs/>
          <w:color w:val="000000" w:themeColor="text1"/>
        </w:rPr>
        <w:t>; l</w:t>
      </w:r>
      <w:r w:rsidRPr="00E540D5">
        <w:rPr>
          <w:rFonts w:ascii="Cambria" w:hAnsi="Cambria"/>
          <w:b/>
          <w:bCs/>
          <w:color w:val="000000" w:themeColor="text1"/>
        </w:rPr>
        <w:t xml:space="preserve">eaves, </w:t>
      </w:r>
      <w:r w:rsidR="00E540D5">
        <w:rPr>
          <w:rFonts w:ascii="Cambria" w:hAnsi="Cambria"/>
          <w:b/>
          <w:bCs/>
          <w:color w:val="000000" w:themeColor="text1"/>
        </w:rPr>
        <w:t xml:space="preserve">stumps, </w:t>
      </w:r>
      <w:r w:rsidRPr="00E540D5">
        <w:rPr>
          <w:rFonts w:ascii="Cambria" w:hAnsi="Cambria"/>
          <w:b/>
          <w:bCs/>
          <w:color w:val="000000" w:themeColor="text1"/>
        </w:rPr>
        <w:t>acorns, pinecones,</w:t>
      </w:r>
      <w:r w:rsidR="00E540D5" w:rsidRPr="00E540D5">
        <w:rPr>
          <w:rFonts w:ascii="Cambria" w:hAnsi="Cambria"/>
          <w:b/>
          <w:bCs/>
          <w:color w:val="000000" w:themeColor="text1"/>
        </w:rPr>
        <w:t xml:space="preserve"> </w:t>
      </w:r>
      <w:r w:rsidR="00E540D5">
        <w:rPr>
          <w:rFonts w:ascii="Cambria" w:hAnsi="Cambria"/>
          <w:b/>
          <w:bCs/>
          <w:color w:val="000000" w:themeColor="text1"/>
        </w:rPr>
        <w:t xml:space="preserve">berries, grasses or </w:t>
      </w:r>
      <w:r w:rsidR="00E540D5" w:rsidRPr="00E540D5">
        <w:rPr>
          <w:rFonts w:ascii="Cambria" w:hAnsi="Cambria"/>
          <w:b/>
          <w:bCs/>
          <w:color w:val="000000" w:themeColor="text1"/>
        </w:rPr>
        <w:t>anything</w:t>
      </w:r>
      <w:r w:rsidR="00E540D5">
        <w:rPr>
          <w:rFonts w:ascii="Cambria" w:hAnsi="Cambria"/>
          <w:b/>
          <w:bCs/>
          <w:color w:val="000000" w:themeColor="text1"/>
        </w:rPr>
        <w:t xml:space="preserve"> interesting</w:t>
      </w:r>
      <w:r w:rsidR="00E540D5" w:rsidRPr="00E540D5">
        <w:rPr>
          <w:rFonts w:ascii="Cambria" w:hAnsi="Cambria"/>
          <w:b/>
          <w:bCs/>
          <w:color w:val="000000" w:themeColor="text1"/>
        </w:rPr>
        <w:t xml:space="preserve">. </w:t>
      </w:r>
      <w:r w:rsidR="00E540D5">
        <w:rPr>
          <w:rFonts w:ascii="Cambria" w:hAnsi="Cambria"/>
          <w:b/>
          <w:bCs/>
          <w:color w:val="000000" w:themeColor="text1"/>
        </w:rPr>
        <w:t>D</w:t>
      </w:r>
      <w:r w:rsidR="00E540D5" w:rsidRPr="00E540D5">
        <w:rPr>
          <w:rFonts w:ascii="Cambria" w:hAnsi="Cambria"/>
          <w:b/>
          <w:bCs/>
          <w:color w:val="000000" w:themeColor="text1"/>
        </w:rPr>
        <w:t xml:space="preserve">esign your own fall and winter </w:t>
      </w:r>
      <w:r w:rsidR="00E540D5">
        <w:rPr>
          <w:rFonts w:ascii="Cambria" w:hAnsi="Cambria"/>
          <w:b/>
          <w:bCs/>
          <w:color w:val="000000" w:themeColor="text1"/>
        </w:rPr>
        <w:t>craft projects</w:t>
      </w:r>
      <w:r w:rsidR="00E540D5" w:rsidRPr="00E540D5">
        <w:rPr>
          <w:rFonts w:ascii="Cambria" w:hAnsi="Cambria"/>
          <w:b/>
          <w:bCs/>
          <w:color w:val="000000" w:themeColor="text1"/>
        </w:rPr>
        <w:t xml:space="preserve"> </w:t>
      </w:r>
      <w:r w:rsidR="00262BF4">
        <w:rPr>
          <w:rFonts w:ascii="Cambria" w:hAnsi="Cambria"/>
          <w:b/>
          <w:bCs/>
          <w:color w:val="000000" w:themeColor="text1"/>
        </w:rPr>
        <w:t>for your</w:t>
      </w:r>
      <w:r w:rsidR="00E540D5" w:rsidRPr="00E540D5">
        <w:rPr>
          <w:rFonts w:ascii="Cambria" w:hAnsi="Cambria"/>
          <w:b/>
          <w:bCs/>
          <w:color w:val="000000" w:themeColor="text1"/>
        </w:rPr>
        <w:t xml:space="preserve"> club or sponsor a youth group or school activity</w:t>
      </w:r>
      <w:r w:rsidR="00DE0A38">
        <w:rPr>
          <w:rFonts w:ascii="Cambria" w:hAnsi="Cambria"/>
          <w:b/>
          <w:bCs/>
          <w:color w:val="000000" w:themeColor="text1"/>
        </w:rPr>
        <w:t>.</w:t>
      </w:r>
    </w:p>
    <w:p w14:paraId="67943575" w14:textId="77777777" w:rsidR="00E540D5" w:rsidRPr="00E540D5" w:rsidRDefault="00E540D5" w:rsidP="00E540D5">
      <w:pPr>
        <w:rPr>
          <w:rFonts w:ascii="Cambria" w:hAnsi="Cambria"/>
          <w:b/>
          <w:bCs/>
          <w:color w:val="000000" w:themeColor="text1"/>
        </w:rPr>
      </w:pPr>
    </w:p>
    <w:p w14:paraId="44088483" w14:textId="7540B52A" w:rsidR="00E540D5" w:rsidRPr="00E540D5" w:rsidRDefault="00865F2C" w:rsidP="00E540D5">
      <w:pPr>
        <w:jc w:val="center"/>
        <w:rPr>
          <w:rFonts w:ascii="Cambria" w:hAnsi="Cambria"/>
          <w:b/>
          <w:bCs/>
          <w:color w:val="C00000"/>
        </w:rPr>
      </w:pPr>
      <w:r>
        <w:rPr>
          <w:rFonts w:ascii="Cambria" w:hAnsi="Cambria"/>
          <w:b/>
          <w:bCs/>
          <w:color w:val="C00000"/>
          <w:sz w:val="28"/>
          <w:szCs w:val="28"/>
        </w:rPr>
        <w:t>Nature Inspired Recycled Crafts</w:t>
      </w:r>
      <w:r w:rsidR="00E540D5" w:rsidRPr="00E540D5">
        <w:rPr>
          <w:rFonts w:ascii="Cambria" w:hAnsi="Cambria"/>
          <w:b/>
          <w:bCs/>
          <w:color w:val="C00000"/>
        </w:rPr>
        <w:t>(Many Patterns available on DIY or Pinterest)</w:t>
      </w:r>
    </w:p>
    <w:p w14:paraId="5C355D7E" w14:textId="77777777" w:rsidR="00E540D5" w:rsidRPr="00E540D5" w:rsidRDefault="00E540D5" w:rsidP="00E540D5">
      <w:pPr>
        <w:jc w:val="center"/>
        <w:rPr>
          <w:rFonts w:ascii="Cambria" w:hAnsi="Cambria"/>
          <w:b/>
          <w:bCs/>
          <w:color w:val="C00000"/>
          <w:sz w:val="16"/>
          <w:szCs w:val="16"/>
        </w:rPr>
      </w:pPr>
    </w:p>
    <w:p w14:paraId="3F6AAE47" w14:textId="77777777" w:rsidR="00DE0A38" w:rsidRDefault="00E540D5" w:rsidP="00E540D5">
      <w:pPr>
        <w:jc w:val="center"/>
        <w:rPr>
          <w:rFonts w:ascii="Cambria" w:hAnsi="Cambria"/>
          <w:b/>
          <w:bCs/>
          <w:color w:val="000000" w:themeColor="text1"/>
        </w:rPr>
      </w:pPr>
      <w:r w:rsidRPr="00E540D5">
        <w:rPr>
          <w:rFonts w:ascii="Cambria" w:hAnsi="Cambria"/>
          <w:b/>
          <w:bCs/>
          <w:color w:val="000000" w:themeColor="text1"/>
        </w:rPr>
        <w:t>Many</w:t>
      </w:r>
      <w:r w:rsidR="00DE0A38">
        <w:rPr>
          <w:rFonts w:ascii="Cambria" w:hAnsi="Cambria"/>
          <w:b/>
          <w:bCs/>
          <w:color w:val="000000" w:themeColor="text1"/>
        </w:rPr>
        <w:t xml:space="preserve"> </w:t>
      </w:r>
      <w:r w:rsidRPr="00E540D5">
        <w:rPr>
          <w:rFonts w:ascii="Cambria" w:hAnsi="Cambria"/>
          <w:b/>
          <w:bCs/>
          <w:color w:val="000000" w:themeColor="text1"/>
        </w:rPr>
        <w:t xml:space="preserve">old and special trees have been lost in recent storms. </w:t>
      </w:r>
      <w:r>
        <w:rPr>
          <w:rFonts w:ascii="Cambria" w:hAnsi="Cambria"/>
          <w:b/>
          <w:bCs/>
          <w:color w:val="000000" w:themeColor="text1"/>
        </w:rPr>
        <w:t>Many of these trees are hundreds of years old and have be</w:t>
      </w:r>
      <w:r w:rsidR="00DE0A38">
        <w:rPr>
          <w:rFonts w:ascii="Cambria" w:hAnsi="Cambria"/>
          <w:b/>
          <w:bCs/>
          <w:color w:val="000000" w:themeColor="text1"/>
        </w:rPr>
        <w:t>come special to families</w:t>
      </w:r>
      <w:r>
        <w:rPr>
          <w:rFonts w:ascii="Cambria" w:hAnsi="Cambria"/>
          <w:b/>
          <w:bCs/>
          <w:color w:val="000000" w:themeColor="text1"/>
        </w:rPr>
        <w:t xml:space="preserve">. </w:t>
      </w:r>
      <w:r w:rsidRPr="00E540D5">
        <w:rPr>
          <w:rFonts w:ascii="Cambria" w:hAnsi="Cambria"/>
          <w:b/>
          <w:bCs/>
          <w:color w:val="000000" w:themeColor="text1"/>
        </w:rPr>
        <w:t>To memorialize them, find a stump or log and have a slice c</w:t>
      </w:r>
      <w:r>
        <w:rPr>
          <w:rFonts w:ascii="Cambria" w:hAnsi="Cambria"/>
          <w:b/>
          <w:bCs/>
          <w:color w:val="000000" w:themeColor="text1"/>
        </w:rPr>
        <w:t xml:space="preserve">ut. </w:t>
      </w:r>
      <w:r w:rsidRPr="00E540D5">
        <w:rPr>
          <w:rFonts w:ascii="Cambria" w:hAnsi="Cambria"/>
          <w:b/>
          <w:bCs/>
          <w:color w:val="000000" w:themeColor="text1"/>
        </w:rPr>
        <w:t xml:space="preserve"> </w:t>
      </w:r>
      <w:r w:rsidR="00DE0A38">
        <w:rPr>
          <w:rFonts w:ascii="Cambria" w:hAnsi="Cambria"/>
          <w:b/>
          <w:bCs/>
          <w:color w:val="000000" w:themeColor="text1"/>
        </w:rPr>
        <w:t>Take that slice to m</w:t>
      </w:r>
      <w:r w:rsidRPr="00E540D5">
        <w:rPr>
          <w:rFonts w:ascii="Cambria" w:hAnsi="Cambria"/>
          <w:b/>
          <w:bCs/>
          <w:color w:val="000000" w:themeColor="text1"/>
        </w:rPr>
        <w:t>ake a</w:t>
      </w:r>
      <w:r w:rsidR="00262BF4">
        <w:rPr>
          <w:rFonts w:ascii="Cambria" w:hAnsi="Cambria"/>
          <w:b/>
          <w:bCs/>
          <w:color w:val="000000" w:themeColor="text1"/>
        </w:rPr>
        <w:t xml:space="preserve">n ink </w:t>
      </w:r>
      <w:r w:rsidRPr="00E540D5">
        <w:rPr>
          <w:rFonts w:ascii="Cambria" w:hAnsi="Cambria"/>
          <w:b/>
          <w:bCs/>
          <w:color w:val="000000" w:themeColor="text1"/>
        </w:rPr>
        <w:t xml:space="preserve">print of the tree for the tree owner. </w:t>
      </w:r>
      <w:r>
        <w:rPr>
          <w:rFonts w:ascii="Cambria" w:hAnsi="Cambria"/>
          <w:b/>
          <w:bCs/>
          <w:color w:val="000000" w:themeColor="text1"/>
        </w:rPr>
        <w:t>These can be beautiful.</w:t>
      </w:r>
      <w:r w:rsidRPr="00E540D5">
        <w:rPr>
          <w:rFonts w:ascii="Cambria" w:hAnsi="Cambria"/>
          <w:b/>
          <w:bCs/>
          <w:color w:val="000000" w:themeColor="text1"/>
        </w:rPr>
        <w:t xml:space="preserve"> What a great activity</w:t>
      </w:r>
      <w:r w:rsidR="00262BF4">
        <w:rPr>
          <w:rFonts w:ascii="Cambria" w:hAnsi="Cambria"/>
          <w:b/>
          <w:bCs/>
          <w:color w:val="000000" w:themeColor="text1"/>
        </w:rPr>
        <w:t xml:space="preserve">. </w:t>
      </w:r>
    </w:p>
    <w:p w14:paraId="5DCFDC19" w14:textId="62467136" w:rsidR="00E540D5" w:rsidRPr="00E540D5" w:rsidRDefault="00E540D5" w:rsidP="00DE0A38">
      <w:pPr>
        <w:jc w:val="center"/>
        <w:rPr>
          <w:rFonts w:ascii="Cambria" w:hAnsi="Cambria"/>
          <w:b/>
          <w:bCs/>
          <w:color w:val="000000" w:themeColor="text1"/>
          <w:sz w:val="10"/>
          <w:szCs w:val="10"/>
        </w:rPr>
      </w:pPr>
      <w:r w:rsidRPr="00E540D5">
        <w:rPr>
          <w:rFonts w:ascii="Cambria" w:hAnsi="Cambria"/>
          <w:b/>
          <w:bCs/>
          <w:color w:val="000000" w:themeColor="text1"/>
        </w:rPr>
        <w:t xml:space="preserve"> </w:t>
      </w:r>
    </w:p>
    <w:p w14:paraId="4567169B" w14:textId="4C4D2F7E" w:rsidR="00E540D5" w:rsidRDefault="00E540D5" w:rsidP="00D87CD3">
      <w:pPr>
        <w:jc w:val="center"/>
        <w:rPr>
          <w:rFonts w:ascii="Cambria" w:hAnsi="Cambria"/>
          <w:b/>
          <w:bCs/>
          <w:color w:val="C00000"/>
          <w:sz w:val="32"/>
          <w:szCs w:val="32"/>
        </w:rPr>
      </w:pP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47D9BF8E" wp14:editId="5E523B4E">
            <wp:extent cx="1130300" cy="1212215"/>
            <wp:effectExtent l="0" t="0" r="0" b="0"/>
            <wp:docPr id="39" name="Picture 39" descr="A picture containing sitting, bicycle, brown, look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picture containing sitting, bicycle, brown, looking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7908" cy="1220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noProof/>
          <w:sz w:val="48"/>
          <w:szCs w:val="48"/>
        </w:rPr>
        <w:drawing>
          <wp:inline distT="0" distB="0" distL="0" distR="0" wp14:anchorId="48202942" wp14:editId="72AE749B">
            <wp:extent cx="1275795" cy="1167765"/>
            <wp:effectExtent l="0" t="0" r="0" b="635"/>
            <wp:docPr id="15" name="Picture 15" descr="A picture containing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sitting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3907" cy="117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5B965E6A" wp14:editId="588EF6C8">
            <wp:extent cx="1143000" cy="1192530"/>
            <wp:effectExtent l="0" t="0" r="0" b="1270"/>
            <wp:docPr id="40" name="Picture 40" descr="A picture containing photo, face, sitting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photo, face, sitting, clock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7511" cy="120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CE5B2" w14:textId="77777777" w:rsidR="001A1F44" w:rsidRDefault="001A1F44" w:rsidP="000F6046">
      <w:pPr>
        <w:rPr>
          <w:rFonts w:ascii="Cambria" w:hAnsi="Cambria"/>
          <w:b/>
          <w:bCs/>
          <w:color w:val="C00000"/>
          <w:sz w:val="32"/>
          <w:szCs w:val="32"/>
        </w:rPr>
      </w:pPr>
    </w:p>
    <w:p w14:paraId="1F63C343" w14:textId="5146AB4B" w:rsidR="009F77DF" w:rsidRDefault="009F77DF" w:rsidP="000F6046">
      <w:pPr>
        <w:rPr>
          <w:rFonts w:ascii="Cambria" w:hAnsi="Cambria"/>
          <w:b/>
          <w:bCs/>
          <w:color w:val="C00000"/>
          <w:sz w:val="32"/>
          <w:szCs w:val="32"/>
        </w:rPr>
      </w:pPr>
    </w:p>
    <w:p w14:paraId="437205E0" w14:textId="2EF2E3DF" w:rsidR="00DE0A38" w:rsidRPr="00A83474" w:rsidRDefault="00DE0A38" w:rsidP="00DE0A38">
      <w:pPr>
        <w:jc w:val="center"/>
        <w:rPr>
          <w:rFonts w:ascii="Cambria" w:hAnsi="Cambria"/>
          <w:b/>
          <w:bCs/>
          <w:color w:val="00B050"/>
          <w:sz w:val="32"/>
          <w:szCs w:val="32"/>
        </w:rPr>
      </w:pPr>
      <w:r w:rsidRPr="00A83474">
        <w:rPr>
          <w:rFonts w:ascii="Cambria" w:hAnsi="Cambria"/>
          <w:b/>
          <w:bCs/>
          <w:color w:val="00B050"/>
          <w:sz w:val="32"/>
          <w:szCs w:val="32"/>
        </w:rPr>
        <w:t xml:space="preserve">Encourage everyone to get outside and </w:t>
      </w:r>
      <w:r w:rsidR="001A1F44" w:rsidRPr="00A83474">
        <w:rPr>
          <w:rFonts w:ascii="Cambria" w:hAnsi="Cambria"/>
          <w:b/>
          <w:bCs/>
          <w:color w:val="00B050"/>
          <w:sz w:val="32"/>
          <w:szCs w:val="32"/>
        </w:rPr>
        <w:t xml:space="preserve">see </w:t>
      </w:r>
      <w:r w:rsidRPr="00A83474">
        <w:rPr>
          <w:rFonts w:ascii="Cambria" w:hAnsi="Cambria"/>
          <w:b/>
          <w:bCs/>
          <w:color w:val="00B050"/>
          <w:sz w:val="32"/>
          <w:szCs w:val="32"/>
        </w:rPr>
        <w:t xml:space="preserve">what nature </w:t>
      </w:r>
      <w:r w:rsidR="0002571D" w:rsidRPr="00A83474">
        <w:rPr>
          <w:rFonts w:ascii="Cambria" w:hAnsi="Cambria"/>
          <w:b/>
          <w:bCs/>
          <w:color w:val="00B050"/>
          <w:sz w:val="32"/>
          <w:szCs w:val="32"/>
        </w:rPr>
        <w:t>offers</w:t>
      </w:r>
      <w:r w:rsidRPr="00A83474">
        <w:rPr>
          <w:rFonts w:ascii="Cambria" w:hAnsi="Cambria"/>
          <w:b/>
          <w:bCs/>
          <w:color w:val="00B050"/>
          <w:sz w:val="32"/>
          <w:szCs w:val="32"/>
        </w:rPr>
        <w:t>.</w:t>
      </w:r>
    </w:p>
    <w:p w14:paraId="6F44071B" w14:textId="1FD18C86" w:rsidR="00CA2DE9" w:rsidRDefault="00CA2DE9" w:rsidP="000F6046">
      <w:pPr>
        <w:rPr>
          <w:rFonts w:ascii="Cambria" w:hAnsi="Cambria"/>
          <w:b/>
          <w:bCs/>
          <w:color w:val="C00000"/>
          <w:sz w:val="32"/>
          <w:szCs w:val="32"/>
        </w:rPr>
      </w:pPr>
    </w:p>
    <w:p w14:paraId="4508B1F1" w14:textId="77777777" w:rsidR="00CA2DE9" w:rsidRDefault="00CA2DE9" w:rsidP="000F6046">
      <w:pPr>
        <w:rPr>
          <w:rFonts w:ascii="Cambria" w:hAnsi="Cambria"/>
          <w:b/>
          <w:bCs/>
          <w:color w:val="C00000"/>
          <w:sz w:val="32"/>
          <w:szCs w:val="32"/>
        </w:rPr>
      </w:pPr>
    </w:p>
    <w:p w14:paraId="261CEF36" w14:textId="752E7711" w:rsidR="00E540D5" w:rsidRPr="00E540D5" w:rsidRDefault="00E540D5" w:rsidP="000F6046">
      <w:pPr>
        <w:rPr>
          <w:rFonts w:ascii="Cambria" w:hAnsi="Cambria"/>
          <w:b/>
          <w:bCs/>
          <w:color w:val="000000" w:themeColor="text1"/>
        </w:rPr>
      </w:pPr>
      <w:r w:rsidRPr="00E540D5">
        <w:rPr>
          <w:rFonts w:ascii="Cambria" w:hAnsi="Cambria"/>
          <w:b/>
          <w:bCs/>
          <w:color w:val="000000" w:themeColor="text1"/>
        </w:rPr>
        <w:lastRenderedPageBreak/>
        <w:t xml:space="preserve"> Collect beautiful leaves and make beautiful </w:t>
      </w:r>
      <w:r>
        <w:rPr>
          <w:rFonts w:ascii="Cambria" w:hAnsi="Cambria"/>
          <w:b/>
          <w:bCs/>
          <w:color w:val="000000" w:themeColor="text1"/>
        </w:rPr>
        <w:t xml:space="preserve">ink </w:t>
      </w:r>
      <w:r w:rsidRPr="00E540D5">
        <w:rPr>
          <w:rFonts w:ascii="Cambria" w:hAnsi="Cambria"/>
          <w:b/>
          <w:bCs/>
          <w:color w:val="000000" w:themeColor="text1"/>
        </w:rPr>
        <w:t>prints.</w:t>
      </w:r>
    </w:p>
    <w:p w14:paraId="16457A59" w14:textId="2AD9EA1C" w:rsidR="00E540D5" w:rsidRPr="00E540D5" w:rsidRDefault="00E540D5" w:rsidP="000F6046">
      <w:pPr>
        <w:rPr>
          <w:rFonts w:ascii="Cambria" w:hAnsi="Cambria"/>
          <w:b/>
          <w:bCs/>
          <w:color w:val="C00000"/>
          <w:sz w:val="10"/>
          <w:szCs w:val="10"/>
        </w:rPr>
      </w:pPr>
      <w:r>
        <w:rPr>
          <w:rFonts w:ascii="Cambria" w:hAnsi="Cambria"/>
          <w:b/>
          <w:bCs/>
          <w:color w:val="C00000"/>
        </w:rPr>
        <w:t xml:space="preserve">  </w:t>
      </w:r>
      <w:r w:rsidRPr="00E540D5">
        <w:rPr>
          <w:rFonts w:ascii="Cambria" w:hAnsi="Cambria"/>
          <w:b/>
          <w:bCs/>
          <w:color w:val="C00000"/>
          <w:sz w:val="10"/>
          <w:szCs w:val="10"/>
        </w:rPr>
        <w:t xml:space="preserve">                     </w:t>
      </w:r>
    </w:p>
    <w:p w14:paraId="4D339A42" w14:textId="01FB44D3" w:rsidR="00E540D5" w:rsidRDefault="00E540D5" w:rsidP="000F6046">
      <w:pPr>
        <w:rPr>
          <w:rFonts w:ascii="Cambria" w:hAnsi="Cambria"/>
          <w:b/>
          <w:bCs/>
          <w:color w:val="C00000"/>
        </w:rPr>
      </w:pPr>
      <w:r>
        <w:rPr>
          <w:rFonts w:ascii="Cambria" w:hAnsi="Cambria"/>
          <w:noProof/>
        </w:rPr>
        <w:drawing>
          <wp:inline distT="0" distB="0" distL="0" distR="0" wp14:anchorId="1F315DBA" wp14:editId="02E9D882">
            <wp:extent cx="1028700" cy="1175655"/>
            <wp:effectExtent l="0" t="0" r="0" b="5715"/>
            <wp:docPr id="14" name="Picture 14" descr="A close up of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lose up of foo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855" cy="120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</w:rPr>
        <w:t xml:space="preserve">       </w:t>
      </w:r>
      <w:r>
        <w:rPr>
          <w:rFonts w:ascii="Cambria" w:hAnsi="Cambria"/>
          <w:b/>
          <w:bCs/>
          <w:noProof/>
          <w:color w:val="00B050"/>
          <w:sz w:val="48"/>
          <w:szCs w:val="48"/>
        </w:rPr>
        <w:drawing>
          <wp:inline distT="0" distB="0" distL="0" distR="0" wp14:anchorId="657BE804" wp14:editId="4033E125">
            <wp:extent cx="1078865" cy="1135282"/>
            <wp:effectExtent l="0" t="0" r="635" b="0"/>
            <wp:docPr id="20" name="Picture 20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Map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6637" cy="115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</w:rPr>
        <w:t xml:space="preserve">      </w:t>
      </w:r>
      <w:r>
        <w:rPr>
          <w:rFonts w:ascii="Cambria" w:hAnsi="Cambria"/>
          <w:noProof/>
        </w:rPr>
        <w:drawing>
          <wp:inline distT="0" distB="0" distL="0" distR="0" wp14:anchorId="7C388E2D" wp14:editId="4C4E56F9">
            <wp:extent cx="1143000" cy="1130300"/>
            <wp:effectExtent l="0" t="0" r="0" b="0"/>
            <wp:docPr id="16" name="Picture 16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background patter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708" cy="113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noProof/>
          <w:color w:val="C00000"/>
        </w:rPr>
        <w:drawing>
          <wp:inline distT="0" distB="0" distL="0" distR="0" wp14:anchorId="1F8C0B4D" wp14:editId="1069582C">
            <wp:extent cx="1041400" cy="1104900"/>
            <wp:effectExtent l="0" t="0" r="0" b="0"/>
            <wp:docPr id="41" name="Picture 41" descr="A close up of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close up of a flow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14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41E71" w14:textId="77777777" w:rsidR="00E540D5" w:rsidRDefault="00E540D5" w:rsidP="000F6046">
      <w:pPr>
        <w:rPr>
          <w:rFonts w:ascii="Cambria" w:hAnsi="Cambria"/>
          <w:b/>
          <w:bCs/>
          <w:color w:val="C00000"/>
        </w:rPr>
      </w:pPr>
    </w:p>
    <w:p w14:paraId="18CCAB2C" w14:textId="77777777" w:rsidR="00E540D5" w:rsidRDefault="00E540D5" w:rsidP="000F6046">
      <w:pPr>
        <w:rPr>
          <w:rFonts w:ascii="Cambria" w:hAnsi="Cambria"/>
          <w:b/>
          <w:bCs/>
          <w:color w:val="C00000"/>
        </w:rPr>
      </w:pPr>
    </w:p>
    <w:p w14:paraId="7F72C372" w14:textId="7B529735" w:rsidR="00E540D5" w:rsidRPr="00E540D5" w:rsidRDefault="00E540D5" w:rsidP="000F6046">
      <w:pPr>
        <w:rPr>
          <w:rFonts w:ascii="Cambria" w:hAnsi="Cambria"/>
          <w:b/>
          <w:bCs/>
          <w:color w:val="000000" w:themeColor="text1"/>
        </w:rPr>
      </w:pPr>
      <w:r w:rsidRPr="00E540D5">
        <w:rPr>
          <w:rFonts w:ascii="Cambria" w:hAnsi="Cambria"/>
          <w:b/>
          <w:bCs/>
          <w:color w:val="000000" w:themeColor="text1"/>
        </w:rPr>
        <w:t>Collect Pinecones</w:t>
      </w:r>
      <w:r w:rsidR="00262BF4">
        <w:rPr>
          <w:rFonts w:ascii="Cambria" w:hAnsi="Cambria"/>
          <w:b/>
          <w:bCs/>
          <w:color w:val="000000" w:themeColor="text1"/>
        </w:rPr>
        <w:t xml:space="preserve"> and </w:t>
      </w:r>
      <w:r w:rsidR="00FD5147">
        <w:rPr>
          <w:rFonts w:ascii="Cambria" w:hAnsi="Cambria"/>
          <w:b/>
          <w:bCs/>
          <w:color w:val="000000" w:themeColor="text1"/>
        </w:rPr>
        <w:t>A</w:t>
      </w:r>
      <w:r w:rsidR="00262BF4">
        <w:rPr>
          <w:rFonts w:ascii="Cambria" w:hAnsi="Cambria"/>
          <w:b/>
          <w:bCs/>
          <w:color w:val="000000" w:themeColor="text1"/>
        </w:rPr>
        <w:t>corns</w:t>
      </w:r>
      <w:r w:rsidR="00FD5147">
        <w:rPr>
          <w:rFonts w:ascii="Cambria" w:hAnsi="Cambria"/>
          <w:b/>
          <w:bCs/>
          <w:color w:val="000000" w:themeColor="text1"/>
        </w:rPr>
        <w:t>- m</w:t>
      </w:r>
      <w:r w:rsidRPr="00E540D5">
        <w:rPr>
          <w:rFonts w:ascii="Cambria" w:hAnsi="Cambria"/>
          <w:b/>
          <w:bCs/>
          <w:color w:val="000000" w:themeColor="text1"/>
        </w:rPr>
        <w:t>ake Turkeys, Snowy Owls</w:t>
      </w:r>
      <w:r w:rsidR="00FD5147">
        <w:rPr>
          <w:rFonts w:ascii="Cambria" w:hAnsi="Cambria"/>
          <w:b/>
          <w:bCs/>
          <w:color w:val="000000" w:themeColor="text1"/>
        </w:rPr>
        <w:t>, Fairies</w:t>
      </w:r>
      <w:r w:rsidR="00262BF4">
        <w:rPr>
          <w:rFonts w:ascii="Cambria" w:hAnsi="Cambria"/>
          <w:b/>
          <w:bCs/>
          <w:color w:val="000000" w:themeColor="text1"/>
        </w:rPr>
        <w:t xml:space="preserve"> or </w:t>
      </w:r>
      <w:r w:rsidR="00172414">
        <w:rPr>
          <w:rFonts w:ascii="Cambria" w:hAnsi="Cambria"/>
          <w:b/>
          <w:bCs/>
          <w:color w:val="000000" w:themeColor="text1"/>
        </w:rPr>
        <w:t>O</w:t>
      </w:r>
      <w:r w:rsidR="00262BF4">
        <w:rPr>
          <w:rFonts w:ascii="Cambria" w:hAnsi="Cambria"/>
          <w:b/>
          <w:bCs/>
          <w:color w:val="000000" w:themeColor="text1"/>
        </w:rPr>
        <w:t>rnaments.</w:t>
      </w:r>
    </w:p>
    <w:p w14:paraId="350B7218" w14:textId="77777777" w:rsidR="00E540D5" w:rsidRPr="00E540D5" w:rsidRDefault="00E540D5" w:rsidP="000F6046">
      <w:pPr>
        <w:rPr>
          <w:rFonts w:ascii="Cambria" w:hAnsi="Cambria"/>
          <w:b/>
          <w:bCs/>
          <w:color w:val="C00000"/>
          <w:sz w:val="10"/>
          <w:szCs w:val="10"/>
        </w:rPr>
      </w:pPr>
    </w:p>
    <w:p w14:paraId="0C6D3F72" w14:textId="197C66F9" w:rsidR="00E540D5" w:rsidRDefault="00E540D5" w:rsidP="000F6046">
      <w:pPr>
        <w:rPr>
          <w:rFonts w:ascii="Cambria" w:hAnsi="Cambria"/>
          <w:b/>
          <w:bCs/>
          <w:color w:val="C00000"/>
        </w:rPr>
      </w:pPr>
      <w:r>
        <w:rPr>
          <w:rFonts w:ascii="Cambria" w:hAnsi="Cambria"/>
          <w:noProof/>
        </w:rPr>
        <w:drawing>
          <wp:inline distT="0" distB="0" distL="0" distR="0" wp14:anchorId="7A6E1F01" wp14:editId="79825ED1">
            <wp:extent cx="1003188" cy="1219835"/>
            <wp:effectExtent l="0" t="0" r="635" b="0"/>
            <wp:docPr id="8" name="Picture 8" descr="A picture containing sitting, small, looking, pie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sitting, small, looking, piec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022" cy="1248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</w:rPr>
        <w:t xml:space="preserve">   </w:t>
      </w:r>
      <w:r>
        <w:rPr>
          <w:rFonts w:ascii="Cambria" w:hAnsi="Cambria"/>
          <w:noProof/>
        </w:rPr>
        <w:drawing>
          <wp:inline distT="0" distB="0" distL="0" distR="0" wp14:anchorId="5662EB55" wp14:editId="75414EC7">
            <wp:extent cx="1054100" cy="1243330"/>
            <wp:effectExtent l="0" t="0" r="0" b="1270"/>
            <wp:docPr id="13" name="Picture 13" descr="A close up of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lose up of a flow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1877" cy="126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</w:rPr>
        <w:t xml:space="preserve">   </w:t>
      </w:r>
      <w:r>
        <w:rPr>
          <w:rFonts w:ascii="Cambria" w:hAnsi="Cambria"/>
          <w:b/>
          <w:bCs/>
          <w:noProof/>
          <w:color w:val="C00000"/>
        </w:rPr>
        <w:drawing>
          <wp:inline distT="0" distB="0" distL="0" distR="0" wp14:anchorId="7B052F93" wp14:editId="780196AF">
            <wp:extent cx="1104900" cy="1155700"/>
            <wp:effectExtent l="0" t="0" r="0" b="0"/>
            <wp:docPr id="43" name="Picture 4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</w:rPr>
        <w:t xml:space="preserve">  </w:t>
      </w:r>
      <w:r>
        <w:rPr>
          <w:rFonts w:ascii="Cambria" w:hAnsi="Cambria"/>
          <w:b/>
          <w:bCs/>
          <w:noProof/>
          <w:color w:val="C00000"/>
        </w:rPr>
        <w:drawing>
          <wp:inline distT="0" distB="0" distL="0" distR="0" wp14:anchorId="0635A85D" wp14:editId="5D84D2F8">
            <wp:extent cx="1130300" cy="1130300"/>
            <wp:effectExtent l="0" t="0" r="0" b="0"/>
            <wp:docPr id="44" name="Picture 44" descr="A picture containing table, cake, sitting, colorfu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able, cake, sitting, colorfu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3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noProof/>
          <w:color w:val="C00000"/>
        </w:rPr>
        <w:drawing>
          <wp:inline distT="0" distB="0" distL="0" distR="0" wp14:anchorId="3CC1920B" wp14:editId="3961AB54">
            <wp:extent cx="1155700" cy="1130300"/>
            <wp:effectExtent l="0" t="0" r="0" b="0"/>
            <wp:docPr id="45" name="Picture 45" descr="A close up of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close up of a flow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</w:rPr>
        <w:t xml:space="preserve"> </w:t>
      </w:r>
      <w:r>
        <w:rPr>
          <w:rFonts w:ascii="Cambria" w:hAnsi="Cambria"/>
          <w:b/>
          <w:bCs/>
          <w:noProof/>
          <w:color w:val="C00000"/>
        </w:rPr>
        <w:drawing>
          <wp:inline distT="0" distB="0" distL="0" distR="0" wp14:anchorId="19AFB335" wp14:editId="549C1A18">
            <wp:extent cx="889000" cy="1104900"/>
            <wp:effectExtent l="0" t="0" r="0" b="0"/>
            <wp:docPr id="46" name="Picture 46" descr="A picture containing fruit, tree, small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fruit, tree, small, sitting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3149" cy="1134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77BDF" w14:textId="432182B0" w:rsidR="00E540D5" w:rsidRDefault="00E540D5" w:rsidP="000F6046">
      <w:pPr>
        <w:rPr>
          <w:rFonts w:ascii="Cambria" w:hAnsi="Cambria"/>
          <w:b/>
          <w:bCs/>
          <w:color w:val="C00000"/>
        </w:rPr>
      </w:pPr>
    </w:p>
    <w:p w14:paraId="779F82FC" w14:textId="42EF3D67" w:rsidR="00E540D5" w:rsidRDefault="00E540D5" w:rsidP="00E540D5">
      <w:pPr>
        <w:jc w:val="center"/>
        <w:rPr>
          <w:rFonts w:ascii="Cambria" w:hAnsi="Cambria"/>
          <w:b/>
          <w:bCs/>
          <w:color w:val="C00000"/>
        </w:rPr>
      </w:pPr>
      <w:r>
        <w:rPr>
          <w:rFonts w:ascii="Cambria" w:hAnsi="Cambria"/>
          <w:b/>
          <w:bCs/>
          <w:color w:val="C00000"/>
        </w:rPr>
        <w:t>OR</w:t>
      </w:r>
    </w:p>
    <w:p w14:paraId="7E163D4B" w14:textId="77777777" w:rsidR="00E540D5" w:rsidRDefault="00E540D5" w:rsidP="00E540D5">
      <w:pPr>
        <w:rPr>
          <w:rFonts w:ascii="Cambria" w:hAnsi="Cambria"/>
          <w:b/>
          <w:bCs/>
          <w:color w:val="C00000"/>
          <w:sz w:val="32"/>
          <w:szCs w:val="32"/>
        </w:rPr>
      </w:pPr>
    </w:p>
    <w:p w14:paraId="53EC4A08" w14:textId="3AB560B5" w:rsidR="00E540D5" w:rsidRPr="0002571D" w:rsidRDefault="001A31F8" w:rsidP="00E540D5">
      <w:pPr>
        <w:jc w:val="center"/>
        <w:rPr>
          <w:rFonts w:ascii="Cambria" w:hAnsi="Cambria"/>
          <w:b/>
          <w:bCs/>
          <w:color w:val="00B050"/>
          <w:sz w:val="32"/>
          <w:szCs w:val="32"/>
        </w:rPr>
      </w:pPr>
      <w:r>
        <w:rPr>
          <w:rFonts w:ascii="Cambria" w:hAnsi="Cambria"/>
          <w:b/>
          <w:bCs/>
          <w:color w:val="00B050"/>
          <w:sz w:val="32"/>
          <w:szCs w:val="32"/>
        </w:rPr>
        <w:t xml:space="preserve">Have a </w:t>
      </w:r>
      <w:r w:rsidR="00E540D5" w:rsidRPr="0002571D">
        <w:rPr>
          <w:rFonts w:ascii="Cambria" w:hAnsi="Cambria"/>
          <w:b/>
          <w:bCs/>
          <w:color w:val="00B050"/>
          <w:sz w:val="32"/>
          <w:szCs w:val="32"/>
        </w:rPr>
        <w:t xml:space="preserve">Craft </w:t>
      </w:r>
      <w:r>
        <w:rPr>
          <w:rFonts w:ascii="Cambria" w:hAnsi="Cambria"/>
          <w:b/>
          <w:bCs/>
          <w:color w:val="00B050"/>
          <w:sz w:val="32"/>
          <w:szCs w:val="32"/>
        </w:rPr>
        <w:t xml:space="preserve">Day </w:t>
      </w:r>
      <w:r w:rsidR="00865F2C" w:rsidRPr="0002571D">
        <w:rPr>
          <w:rFonts w:ascii="Cambria" w:hAnsi="Cambria"/>
          <w:b/>
          <w:bCs/>
          <w:color w:val="00B050"/>
          <w:sz w:val="32"/>
          <w:szCs w:val="32"/>
        </w:rPr>
        <w:t>using</w:t>
      </w:r>
      <w:r w:rsidR="00E540D5" w:rsidRPr="0002571D">
        <w:rPr>
          <w:rFonts w:ascii="Cambria" w:hAnsi="Cambria"/>
          <w:b/>
          <w:bCs/>
          <w:color w:val="00B050"/>
          <w:sz w:val="32"/>
          <w:szCs w:val="32"/>
        </w:rPr>
        <w:t xml:space="preserve"> your Recycle Bin with DIY</w:t>
      </w:r>
      <w:r w:rsidR="00921A5F" w:rsidRPr="0002571D">
        <w:rPr>
          <w:rFonts w:ascii="Cambria" w:hAnsi="Cambria"/>
          <w:b/>
          <w:bCs/>
          <w:color w:val="00B050"/>
          <w:sz w:val="32"/>
          <w:szCs w:val="32"/>
        </w:rPr>
        <w:t xml:space="preserve"> and Pinterest</w:t>
      </w:r>
    </w:p>
    <w:p w14:paraId="12E05F4D" w14:textId="77777777" w:rsidR="00E540D5" w:rsidRDefault="00E540D5" w:rsidP="000F6046">
      <w:pPr>
        <w:rPr>
          <w:rFonts w:ascii="Cambria" w:hAnsi="Cambria"/>
          <w:b/>
          <w:bCs/>
          <w:color w:val="C00000"/>
          <w:sz w:val="32"/>
          <w:szCs w:val="32"/>
        </w:rPr>
      </w:pPr>
    </w:p>
    <w:p w14:paraId="477A70E7" w14:textId="0BD6FDB4" w:rsidR="00D91945" w:rsidRDefault="00E540D5" w:rsidP="000F6046">
      <w:pPr>
        <w:rPr>
          <w:rFonts w:ascii="Cambria" w:hAnsi="Cambria"/>
          <w:b/>
          <w:bCs/>
          <w:color w:val="000000" w:themeColor="text1"/>
        </w:rPr>
      </w:pPr>
      <w:r w:rsidRPr="00E540D5">
        <w:rPr>
          <w:rFonts w:ascii="Cambria" w:hAnsi="Cambria"/>
          <w:b/>
          <w:bCs/>
          <w:color w:val="000000" w:themeColor="text1"/>
        </w:rPr>
        <w:t>Wine Corks</w:t>
      </w:r>
      <w:r w:rsidR="00D91945">
        <w:rPr>
          <w:rFonts w:ascii="Cambria" w:hAnsi="Cambria"/>
          <w:b/>
          <w:bCs/>
          <w:color w:val="000000" w:themeColor="text1"/>
        </w:rPr>
        <w:t xml:space="preserve"> and Buttons</w:t>
      </w:r>
    </w:p>
    <w:p w14:paraId="544B25DB" w14:textId="6B23E67C" w:rsidR="00E540D5" w:rsidRPr="00E540D5" w:rsidRDefault="00E540D5" w:rsidP="000F6046">
      <w:pPr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C00000"/>
          <w:sz w:val="32"/>
          <w:szCs w:val="32"/>
        </w:rPr>
        <w:t xml:space="preserve"> </w:t>
      </w: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35C6BE51" wp14:editId="69543C07">
            <wp:extent cx="1231900" cy="1295400"/>
            <wp:effectExtent l="0" t="0" r="0" b="0"/>
            <wp:docPr id="24" name="Picture 24" descr="A picture containing toilet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oiletry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540D5">
        <w:rPr>
          <w:noProof/>
        </w:rPr>
        <w:t xml:space="preserve"> </w:t>
      </w:r>
      <w:r>
        <w:rPr>
          <w:noProof/>
        </w:rPr>
        <w:t xml:space="preserve">  </w:t>
      </w: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1A4E74EF" wp14:editId="4EE8AE4B">
            <wp:extent cx="1638300" cy="1193800"/>
            <wp:effectExtent l="0" t="0" r="0" b="0"/>
            <wp:docPr id="26" name="Picture 26" descr="A picture containing indoor, table, cutting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indoor, table, cutting, sitting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rFonts w:ascii="Cambria" w:hAnsi="Cambria"/>
          <w:noProof/>
        </w:rPr>
        <w:drawing>
          <wp:inline distT="0" distB="0" distL="0" distR="0" wp14:anchorId="09CE59CE" wp14:editId="4C57DD45">
            <wp:extent cx="1002030" cy="1265836"/>
            <wp:effectExtent l="0" t="0" r="1270" b="4445"/>
            <wp:docPr id="5" name="Picture 5" descr="A picture containing object, table, indoor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object, table, indoor, sitting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5879" cy="1308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rFonts w:ascii="Cambria" w:hAnsi="Cambria"/>
          <w:noProof/>
        </w:rPr>
        <w:drawing>
          <wp:inline distT="0" distB="0" distL="0" distR="0" wp14:anchorId="3D3BB40B" wp14:editId="7289DA57">
            <wp:extent cx="889000" cy="1219200"/>
            <wp:effectExtent l="0" t="0" r="0" b="0"/>
            <wp:docPr id="7" name="Picture 7" descr="A picture containing indoor, table, small, litt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indoor, table, small, littl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791" cy="123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rFonts w:ascii="Cambria" w:hAnsi="Cambria"/>
          <w:b/>
          <w:bCs/>
          <w:noProof/>
          <w:color w:val="000000" w:themeColor="text1"/>
        </w:rPr>
        <w:drawing>
          <wp:inline distT="0" distB="0" distL="0" distR="0" wp14:anchorId="2645144A" wp14:editId="51263E02">
            <wp:extent cx="926918" cy="1231265"/>
            <wp:effectExtent l="0" t="0" r="635" b="635"/>
            <wp:docPr id="42" name="Picture 42" descr="A group of stuffed animals sitting next to a teddy be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group of stuffed animals sitting next to a teddy bea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130" cy="12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1120F" w14:textId="576E9D54" w:rsidR="00E540D5" w:rsidRDefault="00E540D5" w:rsidP="000F6046">
      <w:pPr>
        <w:rPr>
          <w:rFonts w:ascii="Cambria" w:hAnsi="Cambria"/>
          <w:b/>
          <w:bCs/>
          <w:color w:val="C00000"/>
          <w:sz w:val="32"/>
          <w:szCs w:val="32"/>
        </w:rPr>
      </w:pPr>
      <w:r>
        <w:rPr>
          <w:rFonts w:ascii="Cambria" w:hAnsi="Cambria"/>
          <w:b/>
          <w:bCs/>
          <w:color w:val="C00000"/>
          <w:sz w:val="32"/>
          <w:szCs w:val="32"/>
        </w:rPr>
        <w:t xml:space="preserve">    </w:t>
      </w:r>
    </w:p>
    <w:p w14:paraId="158A66F2" w14:textId="6DAF095E" w:rsidR="00E540D5" w:rsidRPr="00E540D5" w:rsidRDefault="00E540D5" w:rsidP="000F6046">
      <w:pPr>
        <w:rPr>
          <w:rFonts w:ascii="Cambria" w:hAnsi="Cambria"/>
          <w:b/>
          <w:bCs/>
          <w:color w:val="000000" w:themeColor="text1"/>
        </w:rPr>
      </w:pPr>
      <w:r w:rsidRPr="00E540D5">
        <w:rPr>
          <w:rFonts w:ascii="Cambria" w:hAnsi="Cambria"/>
          <w:b/>
          <w:bCs/>
          <w:color w:val="000000" w:themeColor="text1"/>
        </w:rPr>
        <w:t>Prescription Bottles</w:t>
      </w:r>
    </w:p>
    <w:p w14:paraId="03710018" w14:textId="14D51009" w:rsidR="00E540D5" w:rsidRPr="00E540D5" w:rsidRDefault="00E540D5" w:rsidP="00E540D5">
      <w:pPr>
        <w:rPr>
          <w:rFonts w:ascii="Cambria" w:hAnsi="Cambria"/>
          <w:b/>
          <w:bCs/>
          <w:color w:val="C00000"/>
          <w:sz w:val="32"/>
          <w:szCs w:val="32"/>
        </w:rPr>
      </w:pPr>
      <w:r>
        <w:rPr>
          <w:rFonts w:ascii="Cambria" w:hAnsi="Cambria"/>
          <w:b/>
          <w:bCs/>
          <w:color w:val="C00000"/>
          <w:sz w:val="32"/>
          <w:szCs w:val="32"/>
        </w:rPr>
        <w:t xml:space="preserve">  </w:t>
      </w: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0A684E20" wp14:editId="22D416F3">
            <wp:extent cx="1193800" cy="1134701"/>
            <wp:effectExtent l="0" t="0" r="0" b="0"/>
            <wp:docPr id="33" name="Picture 33" descr="A picture containing indoor, table, counter, wood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indoor, table, counter, wooden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5667" cy="113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  <w:sz w:val="32"/>
          <w:szCs w:val="32"/>
        </w:rPr>
        <w:t xml:space="preserve">   </w:t>
      </w:r>
      <w:r>
        <w:rPr>
          <w:rFonts w:ascii="Cambria" w:hAnsi="Cambria"/>
          <w:noProof/>
          <w:sz w:val="48"/>
          <w:szCs w:val="48"/>
        </w:rPr>
        <w:drawing>
          <wp:inline distT="0" distB="0" distL="0" distR="0" wp14:anchorId="575A3162" wp14:editId="586EBF6A">
            <wp:extent cx="939800" cy="1200150"/>
            <wp:effectExtent l="0" t="0" r="0" b="6350"/>
            <wp:docPr id="4" name="Picture 4" descr="A drawing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drawing of a cartoon character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2349" cy="125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  <w:sz w:val="32"/>
          <w:szCs w:val="32"/>
        </w:rPr>
        <w:t xml:space="preserve">  </w:t>
      </w: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79D6AC25" wp14:editId="54E83BFD">
            <wp:extent cx="1219200" cy="1193800"/>
            <wp:effectExtent l="0" t="0" r="0" b="0"/>
            <wp:docPr id="34" name="Picture 34" descr="A picture containing table, sitting, flower, fr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able, sitting, flower, fron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  <w:sz w:val="32"/>
          <w:szCs w:val="32"/>
        </w:rPr>
        <w:t xml:space="preserve">  </w:t>
      </w: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18925F64" wp14:editId="25E8CEBA">
            <wp:extent cx="1104900" cy="1230630"/>
            <wp:effectExtent l="0" t="0" r="0" b="1270"/>
            <wp:docPr id="32" name="Picture 32" descr="A picture containing table, sitting, counter,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able, sitting, counter, food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8475" cy="124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  <w:sz w:val="32"/>
          <w:szCs w:val="32"/>
        </w:rPr>
        <w:t xml:space="preserve">  </w:t>
      </w: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29EEAD52" wp14:editId="78AE1BA6">
            <wp:extent cx="1384300" cy="1203960"/>
            <wp:effectExtent l="0" t="0" r="0" b="2540"/>
            <wp:docPr id="47" name="Picture 47" descr="A picture containing table, indoor, cake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able, indoor, cake, sitting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916" cy="122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  <w:sz w:val="32"/>
          <w:szCs w:val="32"/>
        </w:rPr>
        <w:t xml:space="preserve">  </w:t>
      </w:r>
    </w:p>
    <w:p w14:paraId="7A51BF3B" w14:textId="121FDF89" w:rsidR="00E540D5" w:rsidRDefault="00E540D5" w:rsidP="00E540D5">
      <w:pPr>
        <w:rPr>
          <w:rFonts w:ascii="Cambria" w:hAnsi="Cambria"/>
          <w:b/>
          <w:bCs/>
          <w:color w:val="000000" w:themeColor="text1"/>
        </w:rPr>
      </w:pPr>
    </w:p>
    <w:p w14:paraId="1F3D033F" w14:textId="35B9A65A" w:rsidR="00E540D5" w:rsidRDefault="00E540D5" w:rsidP="00E540D5">
      <w:pPr>
        <w:rPr>
          <w:rFonts w:ascii="Cambria" w:hAnsi="Cambria"/>
          <w:b/>
          <w:bCs/>
          <w:color w:val="000000" w:themeColor="text1"/>
        </w:rPr>
      </w:pPr>
      <w:r w:rsidRPr="00E540D5">
        <w:rPr>
          <w:rFonts w:ascii="Cambria" w:hAnsi="Cambria"/>
          <w:b/>
          <w:bCs/>
          <w:color w:val="000000" w:themeColor="text1"/>
        </w:rPr>
        <w:t>Wine Bottl</w:t>
      </w:r>
      <w:r>
        <w:rPr>
          <w:rFonts w:ascii="Cambria" w:hAnsi="Cambria"/>
          <w:b/>
          <w:bCs/>
          <w:color w:val="000000" w:themeColor="text1"/>
        </w:rPr>
        <w:t>es</w:t>
      </w:r>
    </w:p>
    <w:p w14:paraId="496DA605" w14:textId="625C08B8" w:rsidR="009E19D2" w:rsidRPr="00E540D5" w:rsidRDefault="00E540D5" w:rsidP="00E540D5">
      <w:pPr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C00000"/>
          <w:sz w:val="32"/>
          <w:szCs w:val="32"/>
        </w:rPr>
        <w:t xml:space="preserve"> </w:t>
      </w: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450F139F" wp14:editId="1CDA3249">
            <wp:extent cx="1130300" cy="1054100"/>
            <wp:effectExtent l="0" t="0" r="0" b="0"/>
            <wp:docPr id="38" name="Picture 38" descr="A bottle of w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bottle of wine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30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  <w:sz w:val="32"/>
          <w:szCs w:val="32"/>
        </w:rPr>
        <w:t xml:space="preserve">   </w:t>
      </w: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1CB7A9BC" wp14:editId="3A147E23">
            <wp:extent cx="1155700" cy="1041400"/>
            <wp:effectExtent l="0" t="0" r="0" b="0"/>
            <wp:docPr id="37" name="Picture 37" descr="A picture containing indoor, table, sitting, wood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indoor, table, sitting, wooden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  <w:sz w:val="32"/>
          <w:szCs w:val="32"/>
        </w:rPr>
        <w:t xml:space="preserve">    </w:t>
      </w:r>
      <w:r>
        <w:rPr>
          <w:rFonts w:ascii="Cambria" w:hAnsi="Cambria"/>
          <w:b/>
          <w:bCs/>
          <w:noProof/>
          <w:color w:val="C00000"/>
          <w:sz w:val="32"/>
          <w:szCs w:val="32"/>
        </w:rPr>
        <w:drawing>
          <wp:inline distT="0" distB="0" distL="0" distR="0" wp14:anchorId="2ADFAA2C" wp14:editId="47BC703E">
            <wp:extent cx="977900" cy="1003227"/>
            <wp:effectExtent l="0" t="0" r="0" b="635"/>
            <wp:docPr id="30" name="Picture 30" descr="A picture containing indoor, table, sitting, sm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indoor, table, sitting, small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1014" cy="1026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  <w:sz w:val="32"/>
          <w:szCs w:val="32"/>
        </w:rPr>
        <w:t xml:space="preserve">    </w:t>
      </w:r>
      <w:r>
        <w:rPr>
          <w:rFonts w:ascii="Cambria" w:hAnsi="Cambria"/>
          <w:noProof/>
          <w:color w:val="C00000"/>
          <w:sz w:val="32"/>
          <w:szCs w:val="32"/>
        </w:rPr>
        <w:drawing>
          <wp:inline distT="0" distB="0" distL="0" distR="0" wp14:anchorId="621E6540" wp14:editId="60462CDD">
            <wp:extent cx="1016000" cy="965200"/>
            <wp:effectExtent l="0" t="0" r="0" b="0"/>
            <wp:docPr id="28" name="Picture 28" descr="A bottle of w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bottle of wine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60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color w:val="C00000"/>
          <w:sz w:val="32"/>
          <w:szCs w:val="32"/>
        </w:rPr>
        <w:t xml:space="preserve">  </w:t>
      </w:r>
      <w:r w:rsidRPr="00E540D5">
        <w:rPr>
          <w:rFonts w:ascii="Cambria" w:hAnsi="Cambria"/>
          <w:b/>
          <w:bCs/>
          <w:noProof/>
          <w:color w:val="000000" w:themeColor="text1"/>
        </w:rPr>
        <w:drawing>
          <wp:inline distT="0" distB="0" distL="0" distR="0" wp14:anchorId="7FC76D2E" wp14:editId="1F6906FC">
            <wp:extent cx="1041400" cy="939800"/>
            <wp:effectExtent l="0" t="0" r="0" b="0"/>
            <wp:docPr id="36" name="Picture 36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tabl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0414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19D2" w:rsidRPr="00E540D5" w:rsidSect="00E07BBB">
      <w:footerReference w:type="default" r:id="rId36"/>
      <w:headerReference w:type="first" r:id="rId37"/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0833B3" w14:textId="77777777" w:rsidR="006D59AC" w:rsidRDefault="006D59AC">
      <w:r>
        <w:separator/>
      </w:r>
    </w:p>
  </w:endnote>
  <w:endnote w:type="continuationSeparator" w:id="0">
    <w:p w14:paraId="27879C3B" w14:textId="77777777" w:rsidR="006D59AC" w:rsidRDefault="006D5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altName w:val="﷽﷽﷽﷽﷽﷽﷽﷽몠Ć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85D28" w14:textId="77777777" w:rsidR="00630FC5" w:rsidRDefault="00630FC5" w:rsidP="00630FC5">
    <w:pPr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5E7B45">
      <w:rPr>
        <w:noProof/>
      </w:rPr>
      <w:t>6</w:t>
    </w:r>
    <w:r>
      <w:fldChar w:fldCharType="end"/>
    </w:r>
    <w:r>
      <w:t xml:space="preserve"> of </w:t>
    </w:r>
    <w:r w:rsidR="006D59AC">
      <w:fldChar w:fldCharType="begin"/>
    </w:r>
    <w:r w:rsidR="006D59AC">
      <w:instrText xml:space="preserve"> NUMPAGES </w:instrText>
    </w:r>
    <w:r w:rsidR="006D59AC">
      <w:fldChar w:fldCharType="separate"/>
    </w:r>
    <w:r w:rsidR="005E7B45">
      <w:rPr>
        <w:noProof/>
      </w:rPr>
      <w:t>7</w:t>
    </w:r>
    <w:r w:rsidR="006D59A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749991" w14:textId="77777777" w:rsidR="006D59AC" w:rsidRDefault="006D59AC">
      <w:r>
        <w:separator/>
      </w:r>
    </w:p>
  </w:footnote>
  <w:footnote w:type="continuationSeparator" w:id="0">
    <w:p w14:paraId="22F7F2EF" w14:textId="77777777" w:rsidR="006D59AC" w:rsidRDefault="006D59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FB93AB" w14:textId="77777777" w:rsidR="00630FC5" w:rsidRDefault="00630FC5">
    <w:pPr>
      <w:rPr>
        <w:szCs w:val="20"/>
      </w:rPr>
    </w:pPr>
  </w:p>
  <w:p w14:paraId="0F5CD533" w14:textId="77777777" w:rsidR="00630FC5" w:rsidRDefault="00630FC5">
    <w:pPr>
      <w:rPr>
        <w:szCs w:val="20"/>
      </w:rPr>
    </w:pPr>
  </w:p>
  <w:p w14:paraId="776BC357" w14:textId="77777777" w:rsidR="00630FC5" w:rsidRDefault="00630FC5">
    <w:pPr>
      <w:rPr>
        <w:szCs w:val="20"/>
      </w:rPr>
    </w:pPr>
  </w:p>
  <w:p w14:paraId="7C31DB2F" w14:textId="77777777" w:rsidR="00630FC5" w:rsidRDefault="00630FC5">
    <w:pPr>
      <w:rPr>
        <w:szCs w:val="20"/>
      </w:rPr>
    </w:pPr>
  </w:p>
  <w:p w14:paraId="1FB2A093" w14:textId="77777777" w:rsidR="00630FC5" w:rsidRDefault="00630FC5">
    <w:pPr>
      <w:rPr>
        <w:szCs w:val="20"/>
      </w:rPr>
    </w:pPr>
  </w:p>
  <w:p w14:paraId="22C6DCAE" w14:textId="77777777" w:rsidR="00630FC5" w:rsidRDefault="00630FC5">
    <w:pPr>
      <w:rPr>
        <w:szCs w:val="20"/>
      </w:rPr>
    </w:pPr>
  </w:p>
  <w:p w14:paraId="420CB84E" w14:textId="77777777" w:rsidR="00630FC5" w:rsidRDefault="00220A81">
    <w:r>
      <w:rPr>
        <w:noProof/>
        <w:szCs w:val="20"/>
      </w:rPr>
      <w:drawing>
        <wp:anchor distT="0" distB="0" distL="114300" distR="114300" simplePos="0" relativeHeight="251657728" behindDoc="1" locked="0" layoutInCell="1" allowOverlap="1" wp14:anchorId="0A71B840" wp14:editId="47B6190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7110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71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80329"/>
    <w:multiLevelType w:val="multilevel"/>
    <w:tmpl w:val="CD663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DA337F"/>
    <w:multiLevelType w:val="multilevel"/>
    <w:tmpl w:val="7BE2FB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E115A0"/>
    <w:multiLevelType w:val="hybridMultilevel"/>
    <w:tmpl w:val="8CB47FB0"/>
    <w:lvl w:ilvl="0" w:tplc="3F0070B0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25F2C"/>
    <w:multiLevelType w:val="hybridMultilevel"/>
    <w:tmpl w:val="21D8D07C"/>
    <w:lvl w:ilvl="0" w:tplc="CFF4545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C17E8E"/>
    <w:multiLevelType w:val="multilevel"/>
    <w:tmpl w:val="BD82B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FF195C"/>
    <w:multiLevelType w:val="multilevel"/>
    <w:tmpl w:val="35A8C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136304"/>
    <w:multiLevelType w:val="hybridMultilevel"/>
    <w:tmpl w:val="4578919E"/>
    <w:lvl w:ilvl="0" w:tplc="CFF4545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E77031"/>
    <w:multiLevelType w:val="multilevel"/>
    <w:tmpl w:val="D50A6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7D2B70"/>
    <w:multiLevelType w:val="hybridMultilevel"/>
    <w:tmpl w:val="4578919E"/>
    <w:lvl w:ilvl="0" w:tplc="CFF4545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C04834"/>
    <w:multiLevelType w:val="hybridMultilevel"/>
    <w:tmpl w:val="AD668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DB6C28"/>
    <w:multiLevelType w:val="multilevel"/>
    <w:tmpl w:val="FBB60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D259C0"/>
    <w:multiLevelType w:val="hybridMultilevel"/>
    <w:tmpl w:val="6D806926"/>
    <w:lvl w:ilvl="0" w:tplc="69A43FAE">
      <w:start w:val="2267"/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9031C7"/>
    <w:multiLevelType w:val="hybridMultilevel"/>
    <w:tmpl w:val="F0884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807016"/>
    <w:multiLevelType w:val="multilevel"/>
    <w:tmpl w:val="95DE0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1CD04FB"/>
    <w:multiLevelType w:val="hybridMultilevel"/>
    <w:tmpl w:val="AD668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A925C4"/>
    <w:multiLevelType w:val="hybridMultilevel"/>
    <w:tmpl w:val="F09E9AA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F554045"/>
    <w:multiLevelType w:val="hybridMultilevel"/>
    <w:tmpl w:val="4578919E"/>
    <w:lvl w:ilvl="0" w:tplc="CFF4545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0032BC"/>
    <w:multiLevelType w:val="multilevel"/>
    <w:tmpl w:val="416C1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A66C79"/>
    <w:multiLevelType w:val="hybridMultilevel"/>
    <w:tmpl w:val="1A42BC1C"/>
    <w:lvl w:ilvl="0" w:tplc="CFF45452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E5061"/>
    <w:multiLevelType w:val="multilevel"/>
    <w:tmpl w:val="CD48C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B143060"/>
    <w:multiLevelType w:val="hybridMultilevel"/>
    <w:tmpl w:val="4FD05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7F3605"/>
    <w:multiLevelType w:val="hybridMultilevel"/>
    <w:tmpl w:val="1F78A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50199C"/>
    <w:multiLevelType w:val="multilevel"/>
    <w:tmpl w:val="6BA4C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A8C2B27"/>
    <w:multiLevelType w:val="multilevel"/>
    <w:tmpl w:val="4D7E3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C494FF4"/>
    <w:multiLevelType w:val="multilevel"/>
    <w:tmpl w:val="FFC27034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6"/>
  </w:num>
  <w:num w:numId="3">
    <w:abstractNumId w:val="8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2"/>
  </w:num>
  <w:num w:numId="11">
    <w:abstractNumId w:val="14"/>
  </w:num>
  <w:num w:numId="12">
    <w:abstractNumId w:val="3"/>
  </w:num>
  <w:num w:numId="13">
    <w:abstractNumId w:val="9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2"/>
  </w:num>
  <w:num w:numId="17">
    <w:abstractNumId w:val="1"/>
  </w:num>
  <w:num w:numId="18">
    <w:abstractNumId w:val="13"/>
  </w:num>
  <w:num w:numId="19">
    <w:abstractNumId w:val="7"/>
  </w:num>
  <w:num w:numId="20">
    <w:abstractNumId w:val="23"/>
  </w:num>
  <w:num w:numId="21">
    <w:abstractNumId w:val="17"/>
  </w:num>
  <w:num w:numId="22">
    <w:abstractNumId w:val="5"/>
  </w:num>
  <w:num w:numId="23">
    <w:abstractNumId w:val="4"/>
  </w:num>
  <w:num w:numId="24">
    <w:abstractNumId w:val="19"/>
  </w:num>
  <w:num w:numId="25">
    <w:abstractNumId w:val="0"/>
  </w:num>
  <w:num w:numId="26">
    <w:abstractNumId w:val="22"/>
  </w:num>
  <w:num w:numId="27">
    <w:abstractNumId w:val="10"/>
  </w:num>
  <w:num w:numId="28">
    <w:abstractNumId w:val="24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0MDK3NDY0MjU2MDZT0lEKTi0uzszPAykwrAUAt9oDnywAAAA="/>
  </w:docVars>
  <w:rsids>
    <w:rsidRoot w:val="00003917"/>
    <w:rsid w:val="000017F5"/>
    <w:rsid w:val="00001C37"/>
    <w:rsid w:val="00003917"/>
    <w:rsid w:val="0002096B"/>
    <w:rsid w:val="0002571D"/>
    <w:rsid w:val="000402E4"/>
    <w:rsid w:val="00042474"/>
    <w:rsid w:val="0005212A"/>
    <w:rsid w:val="00053AF9"/>
    <w:rsid w:val="000661BF"/>
    <w:rsid w:val="00076F8A"/>
    <w:rsid w:val="00077CBA"/>
    <w:rsid w:val="000811B3"/>
    <w:rsid w:val="000952C4"/>
    <w:rsid w:val="000A49A5"/>
    <w:rsid w:val="000B1F1B"/>
    <w:rsid w:val="000D463D"/>
    <w:rsid w:val="000F1B78"/>
    <w:rsid w:val="000F6046"/>
    <w:rsid w:val="00120C28"/>
    <w:rsid w:val="00120EDC"/>
    <w:rsid w:val="00125DAA"/>
    <w:rsid w:val="0015248D"/>
    <w:rsid w:val="00155670"/>
    <w:rsid w:val="00165BE0"/>
    <w:rsid w:val="00172414"/>
    <w:rsid w:val="00174442"/>
    <w:rsid w:val="0017589F"/>
    <w:rsid w:val="001766CA"/>
    <w:rsid w:val="0017696A"/>
    <w:rsid w:val="001A1F44"/>
    <w:rsid w:val="001A31F8"/>
    <w:rsid w:val="001A6835"/>
    <w:rsid w:val="001A6ED9"/>
    <w:rsid w:val="001B5A27"/>
    <w:rsid w:val="001B65AA"/>
    <w:rsid w:val="001C54A7"/>
    <w:rsid w:val="001D7F53"/>
    <w:rsid w:val="001F0373"/>
    <w:rsid w:val="001F0FBE"/>
    <w:rsid w:val="00205809"/>
    <w:rsid w:val="002060F0"/>
    <w:rsid w:val="002075FA"/>
    <w:rsid w:val="00220A81"/>
    <w:rsid w:val="00257330"/>
    <w:rsid w:val="00260CF0"/>
    <w:rsid w:val="00262BF4"/>
    <w:rsid w:val="00263CDC"/>
    <w:rsid w:val="002827E8"/>
    <w:rsid w:val="00287A7E"/>
    <w:rsid w:val="00290B72"/>
    <w:rsid w:val="002A03A1"/>
    <w:rsid w:val="002B279F"/>
    <w:rsid w:val="002D37CF"/>
    <w:rsid w:val="002F20EF"/>
    <w:rsid w:val="002F6157"/>
    <w:rsid w:val="0030460B"/>
    <w:rsid w:val="00316778"/>
    <w:rsid w:val="003226A5"/>
    <w:rsid w:val="003250FA"/>
    <w:rsid w:val="003265F4"/>
    <w:rsid w:val="0033511F"/>
    <w:rsid w:val="00340998"/>
    <w:rsid w:val="00341872"/>
    <w:rsid w:val="00342A59"/>
    <w:rsid w:val="00347FD2"/>
    <w:rsid w:val="003573F0"/>
    <w:rsid w:val="003629D0"/>
    <w:rsid w:val="00366D97"/>
    <w:rsid w:val="00383213"/>
    <w:rsid w:val="003962A4"/>
    <w:rsid w:val="003A3D5D"/>
    <w:rsid w:val="003D477D"/>
    <w:rsid w:val="003E2422"/>
    <w:rsid w:val="00434473"/>
    <w:rsid w:val="00436C5B"/>
    <w:rsid w:val="00445FEE"/>
    <w:rsid w:val="00474547"/>
    <w:rsid w:val="00477412"/>
    <w:rsid w:val="00482D91"/>
    <w:rsid w:val="00485545"/>
    <w:rsid w:val="004F3519"/>
    <w:rsid w:val="004F704A"/>
    <w:rsid w:val="00503FC1"/>
    <w:rsid w:val="00520946"/>
    <w:rsid w:val="005234C6"/>
    <w:rsid w:val="005268FB"/>
    <w:rsid w:val="00542F02"/>
    <w:rsid w:val="00555176"/>
    <w:rsid w:val="00562A2C"/>
    <w:rsid w:val="005819C2"/>
    <w:rsid w:val="00596424"/>
    <w:rsid w:val="005A2A6F"/>
    <w:rsid w:val="005B2B8C"/>
    <w:rsid w:val="005C5124"/>
    <w:rsid w:val="005C66F2"/>
    <w:rsid w:val="005D7F88"/>
    <w:rsid w:val="005E6BFC"/>
    <w:rsid w:val="005E7B45"/>
    <w:rsid w:val="006074C0"/>
    <w:rsid w:val="00630FC5"/>
    <w:rsid w:val="00635F8D"/>
    <w:rsid w:val="00645692"/>
    <w:rsid w:val="00651DDF"/>
    <w:rsid w:val="00654D0D"/>
    <w:rsid w:val="00670503"/>
    <w:rsid w:val="00673D7A"/>
    <w:rsid w:val="0067640C"/>
    <w:rsid w:val="00682EBC"/>
    <w:rsid w:val="006836D5"/>
    <w:rsid w:val="00686C4B"/>
    <w:rsid w:val="00690A9A"/>
    <w:rsid w:val="006A4925"/>
    <w:rsid w:val="006B5571"/>
    <w:rsid w:val="006C7E3E"/>
    <w:rsid w:val="006D59AC"/>
    <w:rsid w:val="006F4622"/>
    <w:rsid w:val="006F62E5"/>
    <w:rsid w:val="00706ADF"/>
    <w:rsid w:val="00712C33"/>
    <w:rsid w:val="00730DF9"/>
    <w:rsid w:val="00740E2F"/>
    <w:rsid w:val="0076136F"/>
    <w:rsid w:val="00762C7C"/>
    <w:rsid w:val="007674EE"/>
    <w:rsid w:val="00776CFD"/>
    <w:rsid w:val="0077738B"/>
    <w:rsid w:val="00781BF1"/>
    <w:rsid w:val="00784F4C"/>
    <w:rsid w:val="00794558"/>
    <w:rsid w:val="007A2178"/>
    <w:rsid w:val="007B0424"/>
    <w:rsid w:val="007B27B5"/>
    <w:rsid w:val="0080028B"/>
    <w:rsid w:val="0080287A"/>
    <w:rsid w:val="00805791"/>
    <w:rsid w:val="008066F2"/>
    <w:rsid w:val="00810CCD"/>
    <w:rsid w:val="008209AF"/>
    <w:rsid w:val="008264D7"/>
    <w:rsid w:val="008404A6"/>
    <w:rsid w:val="0086354A"/>
    <w:rsid w:val="00865F2C"/>
    <w:rsid w:val="008770E5"/>
    <w:rsid w:val="00877132"/>
    <w:rsid w:val="008819E9"/>
    <w:rsid w:val="00884378"/>
    <w:rsid w:val="008845FE"/>
    <w:rsid w:val="00887D86"/>
    <w:rsid w:val="008A28A1"/>
    <w:rsid w:val="008C0817"/>
    <w:rsid w:val="008D0651"/>
    <w:rsid w:val="008D5284"/>
    <w:rsid w:val="008E5178"/>
    <w:rsid w:val="008F302F"/>
    <w:rsid w:val="00911C03"/>
    <w:rsid w:val="009148A7"/>
    <w:rsid w:val="00915A80"/>
    <w:rsid w:val="009202FB"/>
    <w:rsid w:val="00921A5F"/>
    <w:rsid w:val="009256D2"/>
    <w:rsid w:val="00926958"/>
    <w:rsid w:val="00931D64"/>
    <w:rsid w:val="00935A30"/>
    <w:rsid w:val="00940D6B"/>
    <w:rsid w:val="00942141"/>
    <w:rsid w:val="00963EF0"/>
    <w:rsid w:val="00976444"/>
    <w:rsid w:val="009778CD"/>
    <w:rsid w:val="00987027"/>
    <w:rsid w:val="009870D7"/>
    <w:rsid w:val="00991F5F"/>
    <w:rsid w:val="00993F72"/>
    <w:rsid w:val="009A5247"/>
    <w:rsid w:val="009B7208"/>
    <w:rsid w:val="009C0825"/>
    <w:rsid w:val="009C0DB8"/>
    <w:rsid w:val="009D029A"/>
    <w:rsid w:val="009E19D2"/>
    <w:rsid w:val="009E5043"/>
    <w:rsid w:val="009F2093"/>
    <w:rsid w:val="009F2911"/>
    <w:rsid w:val="009F77DF"/>
    <w:rsid w:val="00A069D7"/>
    <w:rsid w:val="00A07B0B"/>
    <w:rsid w:val="00A14070"/>
    <w:rsid w:val="00A14E79"/>
    <w:rsid w:val="00A15DE8"/>
    <w:rsid w:val="00A236A1"/>
    <w:rsid w:val="00A30119"/>
    <w:rsid w:val="00A310FB"/>
    <w:rsid w:val="00A4407B"/>
    <w:rsid w:val="00A46731"/>
    <w:rsid w:val="00A62BC6"/>
    <w:rsid w:val="00A6563B"/>
    <w:rsid w:val="00A74FB0"/>
    <w:rsid w:val="00A763A7"/>
    <w:rsid w:val="00A81FC5"/>
    <w:rsid w:val="00A83474"/>
    <w:rsid w:val="00AA3F6B"/>
    <w:rsid w:val="00AB6C6D"/>
    <w:rsid w:val="00AC2223"/>
    <w:rsid w:val="00AD4425"/>
    <w:rsid w:val="00AE4506"/>
    <w:rsid w:val="00AE5C08"/>
    <w:rsid w:val="00AF34CD"/>
    <w:rsid w:val="00AF6A58"/>
    <w:rsid w:val="00B1216C"/>
    <w:rsid w:val="00B1515D"/>
    <w:rsid w:val="00B214F4"/>
    <w:rsid w:val="00B25A18"/>
    <w:rsid w:val="00B33EA0"/>
    <w:rsid w:val="00B33ECE"/>
    <w:rsid w:val="00B428E9"/>
    <w:rsid w:val="00B54E5E"/>
    <w:rsid w:val="00B54F77"/>
    <w:rsid w:val="00B655F5"/>
    <w:rsid w:val="00B67725"/>
    <w:rsid w:val="00B77833"/>
    <w:rsid w:val="00B80EDF"/>
    <w:rsid w:val="00B952C3"/>
    <w:rsid w:val="00BA3DD1"/>
    <w:rsid w:val="00BD54AA"/>
    <w:rsid w:val="00BD7216"/>
    <w:rsid w:val="00BE7928"/>
    <w:rsid w:val="00BF0C14"/>
    <w:rsid w:val="00BF21B9"/>
    <w:rsid w:val="00BF226E"/>
    <w:rsid w:val="00C076BD"/>
    <w:rsid w:val="00C27727"/>
    <w:rsid w:val="00C445AC"/>
    <w:rsid w:val="00C475F4"/>
    <w:rsid w:val="00C50607"/>
    <w:rsid w:val="00C8679D"/>
    <w:rsid w:val="00CA2DE9"/>
    <w:rsid w:val="00CA3C92"/>
    <w:rsid w:val="00CA4099"/>
    <w:rsid w:val="00CA51E9"/>
    <w:rsid w:val="00CC0861"/>
    <w:rsid w:val="00CC395A"/>
    <w:rsid w:val="00CC4E18"/>
    <w:rsid w:val="00CC64BB"/>
    <w:rsid w:val="00CD4D0E"/>
    <w:rsid w:val="00CE31AA"/>
    <w:rsid w:val="00CE75FB"/>
    <w:rsid w:val="00CF059B"/>
    <w:rsid w:val="00CF1C82"/>
    <w:rsid w:val="00D04C45"/>
    <w:rsid w:val="00D04E7B"/>
    <w:rsid w:val="00D110E3"/>
    <w:rsid w:val="00D24F3C"/>
    <w:rsid w:val="00D323F3"/>
    <w:rsid w:val="00D32DA7"/>
    <w:rsid w:val="00D73329"/>
    <w:rsid w:val="00D81AA6"/>
    <w:rsid w:val="00D87CD3"/>
    <w:rsid w:val="00D91945"/>
    <w:rsid w:val="00D9741F"/>
    <w:rsid w:val="00DA2E76"/>
    <w:rsid w:val="00DA6507"/>
    <w:rsid w:val="00DA6EF2"/>
    <w:rsid w:val="00DC0D9D"/>
    <w:rsid w:val="00DC5A36"/>
    <w:rsid w:val="00DC7245"/>
    <w:rsid w:val="00DD2E1C"/>
    <w:rsid w:val="00DD32DA"/>
    <w:rsid w:val="00DD56E6"/>
    <w:rsid w:val="00DE0A38"/>
    <w:rsid w:val="00DE79D3"/>
    <w:rsid w:val="00DF26EE"/>
    <w:rsid w:val="00E07BBB"/>
    <w:rsid w:val="00E23CFE"/>
    <w:rsid w:val="00E36490"/>
    <w:rsid w:val="00E45C1C"/>
    <w:rsid w:val="00E50202"/>
    <w:rsid w:val="00E516DF"/>
    <w:rsid w:val="00E540D5"/>
    <w:rsid w:val="00E570D4"/>
    <w:rsid w:val="00E6074D"/>
    <w:rsid w:val="00E8765C"/>
    <w:rsid w:val="00E90257"/>
    <w:rsid w:val="00E93FCF"/>
    <w:rsid w:val="00E93FE9"/>
    <w:rsid w:val="00EA7A7D"/>
    <w:rsid w:val="00EB1170"/>
    <w:rsid w:val="00F0645D"/>
    <w:rsid w:val="00F13E2B"/>
    <w:rsid w:val="00F16751"/>
    <w:rsid w:val="00F17ED2"/>
    <w:rsid w:val="00F323B0"/>
    <w:rsid w:val="00F32AB1"/>
    <w:rsid w:val="00F53184"/>
    <w:rsid w:val="00F62F10"/>
    <w:rsid w:val="00F64501"/>
    <w:rsid w:val="00F653E4"/>
    <w:rsid w:val="00F66364"/>
    <w:rsid w:val="00F7032E"/>
    <w:rsid w:val="00F70804"/>
    <w:rsid w:val="00F7794D"/>
    <w:rsid w:val="00F968CD"/>
    <w:rsid w:val="00FA3FDB"/>
    <w:rsid w:val="00FA419A"/>
    <w:rsid w:val="00FA51F0"/>
    <w:rsid w:val="00FB312E"/>
    <w:rsid w:val="00FB6CED"/>
    <w:rsid w:val="00FC0686"/>
    <w:rsid w:val="00FD5147"/>
    <w:rsid w:val="00FD5408"/>
    <w:rsid w:val="00FD7AC7"/>
    <w:rsid w:val="00FE4462"/>
    <w:rsid w:val="00FE6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4C3C705"/>
  <w15:chartTrackingRefBased/>
  <w15:docId w15:val="{662DC293-3053-3E4F-AD27-7CEAF39C8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44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08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174442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51D8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A51D8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2141"/>
    <w:rPr>
      <w:rFonts w:ascii="Tahoma" w:hAnsi="Tahoma"/>
      <w:sz w:val="16"/>
      <w:szCs w:val="16"/>
      <w:lang w:val="x-none" w:eastAsia="x-none"/>
    </w:rPr>
  </w:style>
  <w:style w:type="paragraph" w:customStyle="1" w:styleId="GFWCBody">
    <w:name w:val="GFWC Body"/>
    <w:basedOn w:val="Normal"/>
    <w:rsid w:val="0046429A"/>
    <w:pPr>
      <w:spacing w:line="360" w:lineRule="auto"/>
    </w:pPr>
    <w:rPr>
      <w:rFonts w:ascii="Georgia" w:hAnsi="Georgia"/>
      <w:sz w:val="22"/>
    </w:rPr>
  </w:style>
  <w:style w:type="paragraph" w:customStyle="1" w:styleId="GFWCExecName">
    <w:name w:val="GFWC Exec Name"/>
    <w:next w:val="GFWCExecTitle"/>
    <w:rsid w:val="0046429A"/>
    <w:pPr>
      <w:spacing w:before="240" w:line="240" w:lineRule="exact"/>
    </w:pPr>
    <w:rPr>
      <w:rFonts w:ascii="Trebuchet MS" w:hAnsi="Trebuchet MS"/>
      <w:b/>
      <w:sz w:val="18"/>
      <w:szCs w:val="24"/>
    </w:rPr>
  </w:style>
  <w:style w:type="paragraph" w:customStyle="1" w:styleId="GFWCExecTitle">
    <w:name w:val="GFWC Exec Title"/>
    <w:basedOn w:val="GFWCExecName"/>
    <w:next w:val="GFWCExecLocation"/>
    <w:rsid w:val="0046429A"/>
    <w:pPr>
      <w:spacing w:before="0"/>
    </w:pPr>
    <w:rPr>
      <w:b w:val="0"/>
    </w:rPr>
  </w:style>
  <w:style w:type="paragraph" w:customStyle="1" w:styleId="GFWCExecLocation">
    <w:name w:val="GFWC Exec Location"/>
    <w:basedOn w:val="GFWCExecTitle"/>
    <w:next w:val="GFWCExecName"/>
    <w:rsid w:val="0046429A"/>
    <w:rPr>
      <w:i/>
    </w:rPr>
  </w:style>
  <w:style w:type="paragraph" w:customStyle="1" w:styleId="GFWCExecSidebar">
    <w:name w:val="GFWC Exec Sidebar"/>
    <w:basedOn w:val="Normal"/>
    <w:rsid w:val="0046429A"/>
    <w:rPr>
      <w:rFonts w:ascii="Georgia" w:hAnsi="Georgia"/>
      <w:b/>
      <w:i/>
      <w:sz w:val="16"/>
    </w:rPr>
  </w:style>
  <w:style w:type="character" w:customStyle="1" w:styleId="BalloonTextChar">
    <w:name w:val="Balloon Text Char"/>
    <w:link w:val="BalloonText"/>
    <w:uiPriority w:val="99"/>
    <w:semiHidden/>
    <w:rsid w:val="0094214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F26EE"/>
    <w:pPr>
      <w:autoSpaceDE w:val="0"/>
      <w:autoSpaceDN w:val="0"/>
      <w:adjustRightInd w:val="0"/>
      <w:ind w:left="720"/>
      <w:contextualSpacing/>
    </w:pPr>
    <w:rPr>
      <w:rFonts w:eastAsia="Calibri"/>
      <w:sz w:val="20"/>
      <w:szCs w:val="20"/>
    </w:rPr>
  </w:style>
  <w:style w:type="paragraph" w:styleId="NormalWeb">
    <w:name w:val="Normal (Web)"/>
    <w:basedOn w:val="Normal"/>
    <w:uiPriority w:val="99"/>
    <w:unhideWhenUsed/>
    <w:rsid w:val="00CE31AA"/>
    <w:pPr>
      <w:spacing w:before="100" w:beforeAutospacing="1" w:after="100" w:afterAutospacing="1"/>
    </w:pPr>
  </w:style>
  <w:style w:type="character" w:customStyle="1" w:styleId="textexposedshow">
    <w:name w:val="text_exposed_show"/>
    <w:rsid w:val="00CE31AA"/>
  </w:style>
  <w:style w:type="character" w:styleId="Emphasis">
    <w:name w:val="Emphasis"/>
    <w:basedOn w:val="DefaultParagraphFont"/>
    <w:uiPriority w:val="20"/>
    <w:qFormat/>
    <w:rsid w:val="0076136F"/>
    <w:rPr>
      <w:i/>
      <w:iCs/>
    </w:rPr>
  </w:style>
  <w:style w:type="character" w:styleId="Strong">
    <w:name w:val="Strong"/>
    <w:basedOn w:val="DefaultParagraphFont"/>
    <w:uiPriority w:val="22"/>
    <w:qFormat/>
    <w:rsid w:val="0076136F"/>
    <w:rPr>
      <w:b/>
      <w:bCs/>
    </w:rPr>
  </w:style>
  <w:style w:type="character" w:styleId="Hyperlink">
    <w:name w:val="Hyperlink"/>
    <w:basedOn w:val="DefaultParagraphFont"/>
    <w:uiPriority w:val="99"/>
    <w:unhideWhenUsed/>
    <w:rsid w:val="0017444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74442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74442"/>
    <w:rPr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1744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readcrumb-link-wrap">
    <w:name w:val="breadcrumb-link-wrap"/>
    <w:basedOn w:val="DefaultParagraphFont"/>
    <w:rsid w:val="00174442"/>
  </w:style>
  <w:style w:type="character" w:customStyle="1" w:styleId="breadcrumb-link-text-wrap">
    <w:name w:val="breadcrumb-link-text-wrap"/>
    <w:basedOn w:val="DefaultParagraphFont"/>
    <w:rsid w:val="00174442"/>
  </w:style>
  <w:style w:type="paragraph" w:customStyle="1" w:styleId="entry-meta">
    <w:name w:val="entry-meta"/>
    <w:basedOn w:val="Normal"/>
    <w:rsid w:val="00174442"/>
    <w:pPr>
      <w:spacing w:before="100" w:beforeAutospacing="1" w:after="100" w:afterAutospacing="1"/>
    </w:pPr>
  </w:style>
  <w:style w:type="character" w:customStyle="1" w:styleId="entry-author">
    <w:name w:val="entry-author"/>
    <w:basedOn w:val="DefaultParagraphFont"/>
    <w:rsid w:val="00174442"/>
  </w:style>
  <w:style w:type="character" w:customStyle="1" w:styleId="entry-author-name">
    <w:name w:val="entry-author-name"/>
    <w:basedOn w:val="DefaultParagraphFont"/>
    <w:rsid w:val="00174442"/>
  </w:style>
  <w:style w:type="character" w:customStyle="1" w:styleId="entry-comments-link">
    <w:name w:val="entry-comments-link"/>
    <w:basedOn w:val="DefaultParagraphFont"/>
    <w:rsid w:val="00174442"/>
  </w:style>
  <w:style w:type="character" w:customStyle="1" w:styleId="hgkelc">
    <w:name w:val="hgkelc"/>
    <w:basedOn w:val="DefaultParagraphFont"/>
    <w:rsid w:val="00E07BBB"/>
  </w:style>
  <w:style w:type="character" w:customStyle="1" w:styleId="kx21rb">
    <w:name w:val="kx21rb"/>
    <w:basedOn w:val="DefaultParagraphFont"/>
    <w:rsid w:val="00E07BBB"/>
  </w:style>
  <w:style w:type="character" w:customStyle="1" w:styleId="view-count">
    <w:name w:val="view-count"/>
    <w:basedOn w:val="DefaultParagraphFont"/>
    <w:rsid w:val="00682EBC"/>
  </w:style>
  <w:style w:type="character" w:customStyle="1" w:styleId="style-scope">
    <w:name w:val="style-scope"/>
    <w:basedOn w:val="DefaultParagraphFont"/>
    <w:rsid w:val="00682EBC"/>
  </w:style>
  <w:style w:type="paragraph" w:customStyle="1" w:styleId="trt0xe">
    <w:name w:val="trt0xe"/>
    <w:basedOn w:val="Normal"/>
    <w:rsid w:val="005819C2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F708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omp">
    <w:name w:val="comp"/>
    <w:basedOn w:val="DefaultParagraphFont"/>
    <w:rsid w:val="00F70804"/>
  </w:style>
  <w:style w:type="character" w:customStyle="1" w:styleId="linkwrapper">
    <w:name w:val="link__wrapper"/>
    <w:basedOn w:val="DefaultParagraphFont"/>
    <w:rsid w:val="00F70804"/>
  </w:style>
  <w:style w:type="paragraph" w:customStyle="1" w:styleId="share-item">
    <w:name w:val="share-item"/>
    <w:basedOn w:val="Normal"/>
    <w:rsid w:val="00F70804"/>
    <w:pPr>
      <w:spacing w:before="100" w:beforeAutospacing="1" w:after="100" w:afterAutospacing="1"/>
    </w:pPr>
  </w:style>
  <w:style w:type="paragraph" w:customStyle="1" w:styleId="comp1">
    <w:name w:val="comp1"/>
    <w:basedOn w:val="Normal"/>
    <w:rsid w:val="00F70804"/>
    <w:pPr>
      <w:spacing w:before="100" w:beforeAutospacing="1" w:after="100" w:afterAutospacing="1"/>
    </w:pPr>
  </w:style>
  <w:style w:type="paragraph" w:customStyle="1" w:styleId="comp2">
    <w:name w:val="comp2"/>
    <w:basedOn w:val="Normal"/>
    <w:rsid w:val="00F70804"/>
    <w:pPr>
      <w:spacing w:before="100" w:beforeAutospacing="1" w:after="100" w:afterAutospacing="1"/>
    </w:pPr>
  </w:style>
  <w:style w:type="character" w:customStyle="1" w:styleId="ordered-listcounter-count">
    <w:name w:val="ordered-list__counter-count"/>
    <w:basedOn w:val="DefaultParagraphFont"/>
    <w:rsid w:val="00F70804"/>
  </w:style>
  <w:style w:type="character" w:customStyle="1" w:styleId="ordered-listcounter-progress">
    <w:name w:val="ordered-list__counter-progress"/>
    <w:basedOn w:val="DefaultParagraphFont"/>
    <w:rsid w:val="00F70804"/>
  </w:style>
  <w:style w:type="character" w:customStyle="1" w:styleId="cardunderline">
    <w:name w:val="card__underline"/>
    <w:basedOn w:val="DefaultParagraphFont"/>
    <w:rsid w:val="00F70804"/>
  </w:style>
  <w:style w:type="paragraph" w:customStyle="1" w:styleId="social-navitem">
    <w:name w:val="social-nav__item"/>
    <w:basedOn w:val="Normal"/>
    <w:rsid w:val="009E19D2"/>
    <w:pPr>
      <w:spacing w:before="100" w:beforeAutospacing="1" w:after="100" w:afterAutospacing="1"/>
    </w:pPr>
  </w:style>
  <w:style w:type="paragraph" w:customStyle="1" w:styleId="loc">
    <w:name w:val="loc"/>
    <w:basedOn w:val="Normal"/>
    <w:rsid w:val="009E19D2"/>
    <w:pPr>
      <w:spacing w:before="100" w:beforeAutospacing="1" w:after="100" w:afterAutospacing="1"/>
    </w:pPr>
  </w:style>
  <w:style w:type="character" w:customStyle="1" w:styleId="meta-textlabel">
    <w:name w:val="meta-text__label"/>
    <w:basedOn w:val="DefaultParagraphFont"/>
    <w:rsid w:val="009E19D2"/>
  </w:style>
  <w:style w:type="character" w:customStyle="1" w:styleId="meta-textdata">
    <w:name w:val="meta-text__data"/>
    <w:basedOn w:val="DefaultParagraphFont"/>
    <w:rsid w:val="009E19D2"/>
  </w:style>
  <w:style w:type="paragraph" w:customStyle="1" w:styleId="materials-listitem">
    <w:name w:val="materials-list__item"/>
    <w:basedOn w:val="Normal"/>
    <w:rsid w:val="009E19D2"/>
    <w:pPr>
      <w:spacing w:before="100" w:beforeAutospacing="1" w:after="100" w:afterAutospacing="1"/>
    </w:pPr>
  </w:style>
  <w:style w:type="character" w:customStyle="1" w:styleId="mntl-sc-block-subheadingtext">
    <w:name w:val="mntl-sc-block-subheading__text"/>
    <w:basedOn w:val="DefaultParagraphFont"/>
    <w:rsid w:val="009E19D2"/>
  </w:style>
  <w:style w:type="character" w:styleId="UnresolvedMention">
    <w:name w:val="Unresolved Mention"/>
    <w:basedOn w:val="DefaultParagraphFont"/>
    <w:uiPriority w:val="99"/>
    <w:semiHidden/>
    <w:unhideWhenUsed/>
    <w:rsid w:val="004F3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4291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86772">
          <w:blockQuote w:val="1"/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1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352232">
          <w:marLeft w:val="0"/>
          <w:marRight w:val="0"/>
          <w:marTop w:val="0"/>
          <w:marBottom w:val="375"/>
          <w:divBdr>
            <w:top w:val="single" w:sz="6" w:space="15" w:color="B2CE96"/>
            <w:left w:val="single" w:sz="6" w:space="15" w:color="B2CE96"/>
            <w:bottom w:val="single" w:sz="6" w:space="15" w:color="B2CE96"/>
            <w:right w:val="single" w:sz="6" w:space="15" w:color="B2CE96"/>
          </w:divBdr>
        </w:div>
      </w:divsChild>
    </w:div>
    <w:div w:id="6100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96789">
          <w:blockQuote w:val="1"/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1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06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724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7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30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91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98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39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626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35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574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262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5681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5518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734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849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844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555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319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9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51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01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50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40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0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798539">
          <w:marLeft w:val="0"/>
          <w:marRight w:val="0"/>
          <w:marTop w:val="0"/>
          <w:marBottom w:val="375"/>
          <w:divBdr>
            <w:top w:val="single" w:sz="6" w:space="15" w:color="B2CE96"/>
            <w:left w:val="single" w:sz="6" w:space="15" w:color="B2CE96"/>
            <w:bottom w:val="single" w:sz="6" w:space="15" w:color="B2CE96"/>
            <w:right w:val="single" w:sz="6" w:space="15" w:color="B2CE96"/>
          </w:divBdr>
        </w:div>
      </w:divsChild>
    </w:div>
    <w:div w:id="8715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2873">
          <w:blockQuote w:val="1"/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729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3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325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553786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6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78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63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74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9260392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31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7074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375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933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843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12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85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18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883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036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094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61513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553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9893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0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8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6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7899">
          <w:blockQuote w:val="1"/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3933">
          <w:marLeft w:val="0"/>
          <w:marRight w:val="0"/>
          <w:marTop w:val="0"/>
          <w:marBottom w:val="375"/>
          <w:divBdr>
            <w:top w:val="single" w:sz="6" w:space="15" w:color="B2CE96"/>
            <w:left w:val="single" w:sz="6" w:space="15" w:color="B2CE96"/>
            <w:bottom w:val="single" w:sz="6" w:space="15" w:color="B2CE96"/>
            <w:right w:val="single" w:sz="6" w:space="15" w:color="B2CE96"/>
          </w:divBdr>
        </w:div>
      </w:divsChild>
    </w:div>
    <w:div w:id="123813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81482">
          <w:blockQuote w:val="1"/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9851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96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81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40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2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5126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4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3758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010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33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839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445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7739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232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4473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13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9657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6831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46798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696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4490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6187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9810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200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7108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831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5423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5113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461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856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1288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390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1358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776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9904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5110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5968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473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703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4599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5279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335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31170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69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89223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957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8167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2796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5134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608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3403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179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9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90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1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805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704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55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4338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1007587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316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368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3725337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463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744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92246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2363535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33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1377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16939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6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45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1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22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0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0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210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8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3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15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642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75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8950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707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32225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6656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07997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7478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05800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737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2755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28767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20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769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6556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3137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617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620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204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075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2983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59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243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47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73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381983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46294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392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646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6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40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8928">
              <w:blockQuote w:val="1"/>
              <w:marLeft w:val="0"/>
              <w:marRight w:val="0"/>
              <w:marTop w:val="6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510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665">
              <w:marLeft w:val="0"/>
              <w:marRight w:val="0"/>
              <w:marTop w:val="0"/>
              <w:marBottom w:val="375"/>
              <w:divBdr>
                <w:top w:val="single" w:sz="6" w:space="15" w:color="B2CE96"/>
                <w:left w:val="single" w:sz="6" w:space="15" w:color="B2CE96"/>
                <w:bottom w:val="single" w:sz="6" w:space="15" w:color="B2CE96"/>
                <w:right w:val="single" w:sz="6" w:space="15" w:color="B2CE96"/>
              </w:divBdr>
            </w:div>
            <w:div w:id="1364020644">
              <w:blockQuote w:val="1"/>
              <w:marLeft w:val="0"/>
              <w:marRight w:val="0"/>
              <w:marTop w:val="6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22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149772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dotted" w:sz="6" w:space="8" w:color="DDDDDD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9" Type="http://schemas.openxmlformats.org/officeDocument/2006/relationships/theme" Target="theme/theme1.xml"/><Relationship Id="rId21" Type="http://schemas.openxmlformats.org/officeDocument/2006/relationships/image" Target="media/image15.jpg"/><Relationship Id="rId34" Type="http://schemas.openxmlformats.org/officeDocument/2006/relationships/image" Target="media/image28.jpe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eg"/><Relationship Id="rId33" Type="http://schemas.openxmlformats.org/officeDocument/2006/relationships/image" Target="media/image27.jp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eg"/><Relationship Id="rId32" Type="http://schemas.openxmlformats.org/officeDocument/2006/relationships/image" Target="media/image26.jpg"/><Relationship Id="rId37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eg"/><Relationship Id="rId28" Type="http://schemas.openxmlformats.org/officeDocument/2006/relationships/image" Target="media/image22.jpg"/><Relationship Id="rId36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eg"/><Relationship Id="rId35" Type="http://schemas.openxmlformats.org/officeDocument/2006/relationships/image" Target="media/image29.tiff"/><Relationship Id="rId8" Type="http://schemas.openxmlformats.org/officeDocument/2006/relationships/image" Target="media/image2.jpe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5 August 2010</vt:lpstr>
    </vt:vector>
  </TitlesOfParts>
  <Company>GFWC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 August 2010</dc:title>
  <dc:subject/>
  <dc:creator>Nate West</dc:creator>
  <cp:keywords/>
  <dc:description/>
  <cp:lastModifiedBy>Karen Throckmorton</cp:lastModifiedBy>
  <cp:revision>2</cp:revision>
  <cp:lastPrinted>2020-11-13T14:35:00Z</cp:lastPrinted>
  <dcterms:created xsi:type="dcterms:W3CDTF">2020-11-15T14:27:00Z</dcterms:created>
  <dcterms:modified xsi:type="dcterms:W3CDTF">2020-11-15T14:27:00Z</dcterms:modified>
</cp:coreProperties>
</file>